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6A9017" w14:textId="77777777" w:rsidR="002463B0" w:rsidRDefault="002463B0" w:rsidP="00403685">
      <w:pPr>
        <w:rPr>
          <w:rFonts w:cs="Calibri"/>
          <w:b/>
          <w:bCs/>
          <w:szCs w:val="24"/>
        </w:rPr>
      </w:pPr>
      <w:bookmarkStart w:id="0" w:name="_Hlk515967617"/>
    </w:p>
    <w:p w14:paraId="78267E38" w14:textId="77777777" w:rsidR="002463B0" w:rsidRDefault="002463B0" w:rsidP="00403685">
      <w:pPr>
        <w:rPr>
          <w:rFonts w:cs="Calibri"/>
          <w:b/>
          <w:bCs/>
          <w:szCs w:val="24"/>
        </w:rPr>
      </w:pPr>
    </w:p>
    <w:bookmarkEnd w:id="0"/>
    <w:p w14:paraId="5754D6A2" w14:textId="77777777" w:rsidR="00442542" w:rsidRPr="00442542" w:rsidRDefault="00442542" w:rsidP="00442542">
      <w:pPr>
        <w:jc w:val="both"/>
        <w:rPr>
          <w:rFonts w:asciiTheme="minorHAnsi" w:hAnsiTheme="minorHAnsi" w:cstheme="minorHAnsi"/>
          <w:sz w:val="22"/>
          <w:szCs w:val="20"/>
        </w:rPr>
      </w:pPr>
    </w:p>
    <w:p w14:paraId="6CBAE3DC" w14:textId="77777777" w:rsidR="00442542" w:rsidRPr="00442542" w:rsidRDefault="00442542" w:rsidP="00442542">
      <w:pPr>
        <w:jc w:val="both"/>
        <w:rPr>
          <w:rFonts w:asciiTheme="minorHAnsi" w:hAnsiTheme="minorHAnsi" w:cstheme="minorHAnsi"/>
          <w:sz w:val="22"/>
          <w:szCs w:val="20"/>
        </w:rPr>
      </w:pPr>
      <w:r w:rsidRPr="00442542">
        <w:rPr>
          <w:rFonts w:asciiTheme="minorHAnsi" w:hAnsiTheme="minorHAnsi" w:cstheme="minorHAnsi"/>
          <w:sz w:val="22"/>
          <w:szCs w:val="20"/>
        </w:rPr>
        <w:t>新聞稿</w:t>
      </w:r>
    </w:p>
    <w:p w14:paraId="58C4550C" w14:textId="77777777" w:rsidR="00442542" w:rsidRPr="00442542" w:rsidRDefault="00442542" w:rsidP="00442542">
      <w:pPr>
        <w:jc w:val="both"/>
        <w:rPr>
          <w:rFonts w:asciiTheme="minorHAnsi" w:hAnsiTheme="minorHAnsi" w:cstheme="minorHAnsi"/>
          <w:sz w:val="22"/>
          <w:szCs w:val="20"/>
        </w:rPr>
      </w:pPr>
      <w:r w:rsidRPr="00442542">
        <w:rPr>
          <w:rFonts w:asciiTheme="minorHAnsi" w:hAnsiTheme="minorHAnsi" w:cstheme="minorHAnsi"/>
          <w:sz w:val="22"/>
          <w:szCs w:val="20"/>
        </w:rPr>
        <w:t>【即時發佈】</w:t>
      </w:r>
    </w:p>
    <w:p w14:paraId="7EFF9D60" w14:textId="77777777" w:rsidR="00442542" w:rsidRPr="00442542" w:rsidRDefault="00442542" w:rsidP="00442542">
      <w:pPr>
        <w:jc w:val="center"/>
        <w:rPr>
          <w:rFonts w:asciiTheme="minorHAnsi" w:hAnsiTheme="minorHAnsi" w:cstheme="minorHAnsi"/>
          <w:b/>
          <w:bCs/>
        </w:rPr>
      </w:pPr>
      <w:r w:rsidRPr="00442542">
        <w:rPr>
          <w:rFonts w:asciiTheme="minorHAnsi" w:hAnsiTheme="minorHAnsi" w:cstheme="minorHAnsi"/>
          <w:b/>
          <w:bCs/>
        </w:rPr>
        <w:t>第</w:t>
      </w:r>
      <w:r w:rsidRPr="00442542">
        <w:rPr>
          <w:rFonts w:asciiTheme="minorHAnsi" w:hAnsiTheme="minorHAnsi" w:cstheme="minorHAnsi"/>
          <w:b/>
          <w:bCs/>
        </w:rPr>
        <w:t>64</w:t>
      </w:r>
      <w:r w:rsidRPr="00442542">
        <w:rPr>
          <w:rFonts w:asciiTheme="minorHAnsi" w:hAnsiTheme="minorHAnsi" w:cstheme="minorHAnsi"/>
          <w:b/>
          <w:bCs/>
        </w:rPr>
        <w:t>屆體育節</w:t>
      </w:r>
      <w:bookmarkStart w:id="1" w:name="_Hlk51689114"/>
      <w:r w:rsidRPr="00442542">
        <w:rPr>
          <w:rFonts w:asciiTheme="minorHAnsi" w:hAnsiTheme="minorHAnsi" w:cstheme="minorHAnsi"/>
          <w:b/>
          <w:bCs/>
        </w:rPr>
        <w:t xml:space="preserve">正式揭幕　</w:t>
      </w:r>
    </w:p>
    <w:p w14:paraId="2F455AEC" w14:textId="77777777" w:rsidR="00442542" w:rsidRPr="00442542" w:rsidRDefault="00442542" w:rsidP="00442542">
      <w:pPr>
        <w:jc w:val="center"/>
        <w:rPr>
          <w:rFonts w:asciiTheme="minorHAnsi" w:hAnsiTheme="minorHAnsi" w:cstheme="minorHAnsi"/>
          <w:b/>
          <w:bCs/>
        </w:rPr>
      </w:pPr>
      <w:r w:rsidRPr="00442542">
        <w:rPr>
          <w:rFonts w:asciiTheme="minorHAnsi" w:hAnsiTheme="minorHAnsi" w:cstheme="minorHAnsi"/>
          <w:b/>
          <w:bCs/>
        </w:rPr>
        <w:t>全港首個線上體育嘉年華　以「新『睇』驗」推廣「全民運動」</w:t>
      </w:r>
    </w:p>
    <w:bookmarkEnd w:id="1"/>
    <w:p w14:paraId="12BDCAB5" w14:textId="77777777" w:rsidR="00442542" w:rsidRPr="00442542" w:rsidRDefault="00442542" w:rsidP="00442542">
      <w:pPr>
        <w:jc w:val="center"/>
        <w:rPr>
          <w:rFonts w:asciiTheme="minorHAnsi" w:hAnsiTheme="minorHAnsi" w:cstheme="minorHAnsi"/>
          <w:b/>
          <w:bCs/>
          <w:sz w:val="22"/>
          <w:szCs w:val="20"/>
        </w:rPr>
      </w:pPr>
    </w:p>
    <w:p w14:paraId="1616335C" w14:textId="77777777" w:rsidR="00442542" w:rsidRPr="00442542" w:rsidRDefault="00442542" w:rsidP="00442542">
      <w:pPr>
        <w:pStyle w:val="ListParagraph"/>
        <w:numPr>
          <w:ilvl w:val="0"/>
          <w:numId w:val="49"/>
        </w:numPr>
        <w:spacing w:after="160" w:line="259" w:lineRule="auto"/>
        <w:ind w:leftChars="0"/>
        <w:rPr>
          <w:rFonts w:asciiTheme="minorHAnsi" w:hAnsiTheme="minorHAnsi" w:cstheme="minorHAnsi"/>
          <w:b/>
          <w:bCs/>
          <w:sz w:val="22"/>
          <w:szCs w:val="22"/>
        </w:rPr>
      </w:pPr>
      <w:r w:rsidRPr="00442542">
        <w:rPr>
          <w:rFonts w:asciiTheme="minorHAnsi" w:hAnsiTheme="minorHAnsi" w:cstheme="minorHAnsi"/>
          <w:b/>
          <w:bCs/>
          <w:sz w:val="22"/>
          <w:szCs w:val="22"/>
        </w:rPr>
        <w:t>第</w:t>
      </w:r>
      <w:r w:rsidRPr="00442542">
        <w:rPr>
          <w:rFonts w:asciiTheme="minorHAnsi" w:hAnsiTheme="minorHAnsi" w:cstheme="minorHAnsi"/>
          <w:b/>
          <w:bCs/>
          <w:sz w:val="22"/>
          <w:szCs w:val="22"/>
        </w:rPr>
        <w:t>64</w:t>
      </w:r>
      <w:r w:rsidRPr="00442542">
        <w:rPr>
          <w:rFonts w:asciiTheme="minorHAnsi" w:hAnsiTheme="minorHAnsi" w:cstheme="minorHAnsi"/>
          <w:b/>
          <w:bCs/>
          <w:sz w:val="22"/>
          <w:szCs w:val="22"/>
        </w:rPr>
        <w:t>屆體育節正式揭開序幕，以「從『新』出發　凝聚你我」為主題推廣「全民運動」</w:t>
      </w:r>
    </w:p>
    <w:p w14:paraId="6CBD0D56" w14:textId="77777777" w:rsidR="00442542" w:rsidRPr="00EA6252" w:rsidRDefault="00442542" w:rsidP="00442542">
      <w:pPr>
        <w:pStyle w:val="ListParagraph"/>
        <w:numPr>
          <w:ilvl w:val="0"/>
          <w:numId w:val="49"/>
        </w:numPr>
        <w:spacing w:after="160" w:line="259" w:lineRule="auto"/>
        <w:ind w:leftChars="0"/>
        <w:rPr>
          <w:rFonts w:asciiTheme="minorHAnsi" w:hAnsiTheme="minorHAnsi" w:cstheme="minorHAnsi"/>
          <w:b/>
          <w:bCs/>
          <w:sz w:val="22"/>
          <w:szCs w:val="22"/>
        </w:rPr>
      </w:pPr>
      <w:bookmarkStart w:id="2" w:name="_Hlk68119259"/>
      <w:r w:rsidRPr="00EA6252">
        <w:rPr>
          <w:rFonts w:asciiTheme="minorHAnsi" w:hAnsiTheme="minorHAnsi" w:cstheme="minorHAnsi"/>
          <w:b/>
          <w:bCs/>
          <w:sz w:val="22"/>
          <w:szCs w:val="22"/>
        </w:rPr>
        <w:t>今屆體育節將舉行全港首個線上體育嘉年華</w:t>
      </w:r>
      <w:bookmarkEnd w:id="2"/>
      <w:r w:rsidRPr="00EA6252">
        <w:rPr>
          <w:rFonts w:asciiTheme="minorHAnsi" w:hAnsiTheme="minorHAnsi" w:cstheme="minorHAnsi"/>
          <w:b/>
          <w:bCs/>
          <w:sz w:val="22"/>
          <w:szCs w:val="22"/>
        </w:rPr>
        <w:t>，設有</w:t>
      </w:r>
      <w:r w:rsidRPr="00EA6252">
        <w:rPr>
          <w:rFonts w:asciiTheme="minorHAnsi" w:hAnsiTheme="minorHAnsi" w:cstheme="minorHAnsi"/>
          <w:b/>
          <w:bCs/>
          <w:sz w:val="22"/>
          <w:szCs w:val="22"/>
        </w:rPr>
        <w:t>20</w:t>
      </w:r>
      <w:r w:rsidRPr="00EA6252">
        <w:rPr>
          <w:rFonts w:asciiTheme="minorHAnsi" w:hAnsiTheme="minorHAnsi" w:cstheme="minorHAnsi"/>
          <w:b/>
          <w:bCs/>
          <w:sz w:val="22"/>
          <w:szCs w:val="22"/>
        </w:rPr>
        <w:t>個虛擬運動展館及運動示範、與運動員線上對話等精彩節目，每日更有機會贏取</w:t>
      </w:r>
      <w:r w:rsidRPr="00EA6252">
        <w:rPr>
          <w:rFonts w:asciiTheme="minorHAnsi" w:hAnsiTheme="minorHAnsi" w:cstheme="minorHAnsi"/>
          <w:b/>
          <w:bCs/>
          <w:sz w:val="22"/>
          <w:szCs w:val="22"/>
        </w:rPr>
        <w:t>iPhone 12</w:t>
      </w:r>
      <w:r w:rsidRPr="00EA6252">
        <w:rPr>
          <w:rFonts w:asciiTheme="minorHAnsi" w:hAnsiTheme="minorHAnsi" w:cstheme="minorHAnsi"/>
          <w:b/>
          <w:bCs/>
          <w:sz w:val="22"/>
          <w:szCs w:val="22"/>
        </w:rPr>
        <w:t>及其他豐富獎品</w:t>
      </w:r>
    </w:p>
    <w:p w14:paraId="2BB58FEF" w14:textId="77777777" w:rsidR="00442542" w:rsidRPr="00442542" w:rsidRDefault="00442542" w:rsidP="00442542">
      <w:pPr>
        <w:pStyle w:val="ListParagraph"/>
        <w:numPr>
          <w:ilvl w:val="0"/>
          <w:numId w:val="49"/>
        </w:numPr>
        <w:spacing w:after="160" w:line="259" w:lineRule="auto"/>
        <w:ind w:leftChars="0"/>
        <w:rPr>
          <w:rFonts w:asciiTheme="minorHAnsi" w:hAnsiTheme="minorHAnsi" w:cstheme="minorHAnsi"/>
          <w:b/>
          <w:bCs/>
          <w:sz w:val="22"/>
          <w:szCs w:val="22"/>
        </w:rPr>
      </w:pPr>
      <w:r w:rsidRPr="00442542">
        <w:rPr>
          <w:rFonts w:asciiTheme="minorHAnsi" w:hAnsiTheme="minorHAnsi" w:cstheme="minorHAnsi"/>
          <w:b/>
          <w:bCs/>
          <w:sz w:val="22"/>
          <w:szCs w:val="22"/>
        </w:rPr>
        <w:t>體育節全新線上平台正式推出，市民可透過網上平台優先報名參加體育節活動，並緊貼體育節最新資訊</w:t>
      </w:r>
    </w:p>
    <w:p w14:paraId="6F5F88AE" w14:textId="77777777" w:rsidR="00442542" w:rsidRPr="00442542" w:rsidRDefault="00442542" w:rsidP="00442542">
      <w:pPr>
        <w:pStyle w:val="ListParagraph"/>
        <w:numPr>
          <w:ilvl w:val="0"/>
          <w:numId w:val="49"/>
        </w:numPr>
        <w:spacing w:after="160" w:line="259" w:lineRule="auto"/>
        <w:ind w:leftChars="0"/>
        <w:rPr>
          <w:rFonts w:asciiTheme="minorHAnsi" w:hAnsiTheme="minorHAnsi" w:cstheme="minorHAnsi"/>
          <w:b/>
          <w:bCs/>
          <w:sz w:val="22"/>
          <w:szCs w:val="22"/>
        </w:rPr>
      </w:pPr>
      <w:r w:rsidRPr="00442542">
        <w:rPr>
          <w:rFonts w:asciiTheme="minorHAnsi" w:hAnsiTheme="minorHAnsi" w:cstheme="minorHAnsi"/>
          <w:b/>
          <w:bCs/>
          <w:sz w:val="22"/>
          <w:szCs w:val="22"/>
        </w:rPr>
        <w:t>公佈委任四位香港運動員成為本屆體育節大使，帶領大眾投入體育節活動</w:t>
      </w:r>
    </w:p>
    <w:p w14:paraId="3F0B78A4" w14:textId="77777777" w:rsidR="00442542" w:rsidRP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</w:p>
    <w:p w14:paraId="3620081E" w14:textId="4BD14507" w:rsid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【香港，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2021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年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4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月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14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日】由中國香港體育協會暨奧林匹克委員會（港協暨奧委會）主辦、康樂及文化事務署（康文署）資助的一年一度體育盛事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 xml:space="preserve"> ── 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第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64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屆體育節於今日（</w:t>
      </w:r>
      <w:r w:rsidR="00CD5485">
        <w:rPr>
          <w:rFonts w:asciiTheme="minorHAnsi" w:hAnsiTheme="minorHAnsi" w:cstheme="minorHAnsi" w:hint="eastAsia"/>
          <w:color w:val="000000" w:themeColor="text1"/>
          <w:sz w:val="22"/>
          <w:szCs w:val="20"/>
        </w:rPr>
        <w:t>4</w:t>
      </w:r>
      <w:r w:rsidR="00CD5485">
        <w:rPr>
          <w:rFonts w:asciiTheme="minorHAnsi" w:hAnsiTheme="minorHAnsi" w:cstheme="minorHAnsi" w:hint="eastAsia"/>
          <w:color w:val="000000" w:themeColor="text1"/>
          <w:sz w:val="22"/>
          <w:szCs w:val="20"/>
        </w:rPr>
        <w:t>月</w:t>
      </w:r>
      <w:r w:rsidR="00CD5485">
        <w:rPr>
          <w:rFonts w:asciiTheme="minorHAnsi" w:hAnsiTheme="minorHAnsi" w:cstheme="minorHAnsi" w:hint="eastAsia"/>
          <w:color w:val="000000" w:themeColor="text1"/>
          <w:sz w:val="22"/>
          <w:szCs w:val="20"/>
        </w:rPr>
        <w:t>14</w:t>
      </w:r>
      <w:r w:rsidR="00CD5485">
        <w:rPr>
          <w:rFonts w:asciiTheme="minorHAnsi" w:hAnsiTheme="minorHAnsi" w:cstheme="minorHAnsi" w:hint="eastAsia"/>
          <w:color w:val="000000" w:themeColor="text1"/>
          <w:sz w:val="22"/>
          <w:szCs w:val="20"/>
        </w:rPr>
        <w:t>日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）假奧運大樓正式揭開序幕。開幕典禮主禮嘉賓包括港協暨奧委會會長霍震霆先生、體育節籌備委員會主席余國樑先生以及康樂及文化事務署</w:t>
      </w:r>
      <w:r w:rsidRPr="00442542">
        <w:rPr>
          <w:rFonts w:asciiTheme="minorHAnsi" w:hAnsiTheme="minorHAnsi" w:cstheme="minorHAnsi"/>
          <w:sz w:val="22"/>
        </w:rPr>
        <w:t>副署長</w:t>
      </w:r>
      <w:r w:rsidR="003B1201"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（</w:t>
      </w:r>
      <w:r w:rsidRPr="00442542">
        <w:rPr>
          <w:rFonts w:asciiTheme="minorHAnsi" w:hAnsiTheme="minorHAnsi" w:cstheme="minorHAnsi"/>
          <w:sz w:val="22"/>
        </w:rPr>
        <w:t>康樂事務</w:t>
      </w:r>
      <w:r w:rsidR="003B1201"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）</w:t>
      </w:r>
      <w:r w:rsidRPr="00442542">
        <w:rPr>
          <w:rFonts w:asciiTheme="minorHAnsi" w:hAnsiTheme="minorHAnsi" w:cstheme="minorHAnsi"/>
          <w:sz w:val="22"/>
        </w:rPr>
        <w:t>李碧茜女士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。</w:t>
      </w:r>
    </w:p>
    <w:p w14:paraId="3035A108" w14:textId="77777777" w:rsidR="00442542" w:rsidRP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</w:p>
    <w:p w14:paraId="05E426E4" w14:textId="146F7225" w:rsid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sz w:val="22"/>
          <w:szCs w:val="20"/>
        </w:rPr>
      </w:pPr>
      <w:r w:rsidRPr="00442542">
        <w:rPr>
          <w:rFonts w:asciiTheme="minorHAnsi" w:hAnsiTheme="minorHAnsi" w:cstheme="minorHAnsi"/>
          <w:sz w:val="22"/>
          <w:szCs w:val="20"/>
        </w:rPr>
        <w:t>港協暨奧委會會長霍震霆先生於開幕典禮上表示：「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自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1950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年代以來，體育節是一年一度的本地體育盛事。體育節旨在通過參與，使我們的社區團結起來，以賦予我們克服疫症的力量。因此，我們與各個體育總會將一同舉辦多項體育活動，通過體育運動訊息，重新獲得活力，傳遞健康和希望，從而為全面恢復地區活動作出貢獻。</w:t>
      </w:r>
      <w:r w:rsidRPr="00442542">
        <w:rPr>
          <w:rFonts w:asciiTheme="minorHAnsi" w:hAnsiTheme="minorHAnsi" w:cstheme="minorHAnsi"/>
          <w:sz w:val="22"/>
          <w:szCs w:val="20"/>
        </w:rPr>
        <w:t>」</w:t>
      </w:r>
    </w:p>
    <w:p w14:paraId="127ABECD" w14:textId="77777777" w:rsidR="00442542" w:rsidRP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</w:p>
    <w:p w14:paraId="1CB4B0F4" w14:textId="09F66B49" w:rsid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sz w:val="22"/>
          <w:szCs w:val="20"/>
        </w:rPr>
      </w:pP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體育節籌備委員會主席余國樑先生表示：「</w:t>
      </w:r>
      <w:r w:rsidRPr="00442542">
        <w:rPr>
          <w:rFonts w:asciiTheme="minorHAnsi" w:hAnsiTheme="minorHAnsi" w:cstheme="minorHAnsi"/>
          <w:sz w:val="22"/>
          <w:szCs w:val="20"/>
        </w:rPr>
        <w:t>第</w:t>
      </w:r>
      <w:r w:rsidRPr="00442542">
        <w:rPr>
          <w:rFonts w:asciiTheme="minorHAnsi" w:hAnsiTheme="minorHAnsi" w:cstheme="minorHAnsi"/>
          <w:sz w:val="22"/>
          <w:szCs w:val="20"/>
        </w:rPr>
        <w:t>64</w:t>
      </w:r>
      <w:r w:rsidRPr="00442542">
        <w:rPr>
          <w:rFonts w:asciiTheme="minorHAnsi" w:hAnsiTheme="minorHAnsi" w:cstheme="minorHAnsi"/>
          <w:sz w:val="22"/>
          <w:szCs w:val="20"/>
        </w:rPr>
        <w:t>屆體育節以『從新出發，凝聚你我』為主題，並透過嶄新的線上平台推廣『全民運動』，從而提升香港的體育文化。今年體育節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將於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4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月至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6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月期間集合不同體育總會，</w:t>
      </w:r>
      <w:r w:rsidRPr="00442542">
        <w:rPr>
          <w:rFonts w:asciiTheme="minorHAnsi" w:hAnsiTheme="minorHAnsi" w:cstheme="minorHAnsi"/>
          <w:sz w:val="22"/>
          <w:szCs w:val="20"/>
        </w:rPr>
        <w:t>推出一系列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的</w:t>
      </w:r>
      <w:r w:rsidRPr="00442542">
        <w:rPr>
          <w:rFonts w:asciiTheme="minorHAnsi" w:hAnsiTheme="minorHAnsi" w:cstheme="minorHAnsi"/>
          <w:sz w:val="22"/>
          <w:szCs w:val="20"/>
        </w:rPr>
        <w:t>全新網上及實體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活動供巿民參與，更推出全港首個線上體育嘉年華，</w:t>
      </w:r>
      <w:r w:rsidRPr="00442542">
        <w:rPr>
          <w:rFonts w:asciiTheme="minorHAnsi" w:hAnsiTheme="minorHAnsi" w:cstheme="minorHAnsi"/>
          <w:sz w:val="22"/>
          <w:szCs w:val="20"/>
        </w:rPr>
        <w:t>讓市民感受體育節新體驗及新『睇』驗，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於新常態之下鼓勵市民積極參與運動，以運動凝聚社區，拉近人與人之間的距離，</w:t>
      </w:r>
      <w:r w:rsidRPr="00442542">
        <w:rPr>
          <w:rFonts w:asciiTheme="minorHAnsi" w:hAnsiTheme="minorHAnsi" w:cstheme="minorHAnsi"/>
          <w:sz w:val="22"/>
          <w:szCs w:val="20"/>
        </w:rPr>
        <w:t>維持身心健康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。</w:t>
      </w:r>
      <w:r w:rsidRPr="00442542">
        <w:rPr>
          <w:rFonts w:asciiTheme="minorHAnsi" w:hAnsiTheme="minorHAnsi" w:cstheme="minorHAnsi"/>
          <w:sz w:val="22"/>
          <w:szCs w:val="20"/>
        </w:rPr>
        <w:t>」</w:t>
      </w:r>
    </w:p>
    <w:p w14:paraId="4D7E7475" w14:textId="77777777" w:rsidR="00442542" w:rsidRP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</w:p>
    <w:p w14:paraId="3AC46B4D" w14:textId="77777777" w:rsid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開幕典禮上委任了四位不同年齡組別的香港運動員為第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64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屆體育節大使，包括李嘉文（賽艇）、江忞懿（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  <w:shd w:val="clear" w:color="auto" w:fill="FFFFFF"/>
        </w:rPr>
        <w:t>游泳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）、陳銘泰（田徑）及范俊業（足球）。體育節大使將透過自身的奧運經驗帶領更多香港人做運動，並一</w:t>
      </w:r>
    </w:p>
    <w:p w14:paraId="0CCEA44D" w14:textId="77777777" w:rsid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</w:p>
    <w:p w14:paraId="045E6530" w14:textId="77777777" w:rsid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</w:p>
    <w:p w14:paraId="33857F7F" w14:textId="77777777" w:rsidR="009713F2" w:rsidRDefault="009713F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</w:p>
    <w:p w14:paraId="5AF535FD" w14:textId="6ACF7341" w:rsidR="00442542" w:rsidRP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同迎接奧運盛事，支持「全民運動」。</w:t>
      </w:r>
    </w:p>
    <w:p w14:paraId="0C251157" w14:textId="77777777" w:rsidR="00442542" w:rsidRPr="00442542" w:rsidRDefault="00442542" w:rsidP="00442542">
      <w:pPr>
        <w:rPr>
          <w:rFonts w:asciiTheme="minorHAnsi" w:hAnsiTheme="minorHAnsi" w:cstheme="minorHAnsi"/>
          <w:color w:val="000000" w:themeColor="text1"/>
          <w:sz w:val="22"/>
          <w:szCs w:val="20"/>
        </w:rPr>
      </w:pPr>
    </w:p>
    <w:p w14:paraId="0516F5B3" w14:textId="77777777" w:rsidR="00442542" w:rsidRPr="00442542" w:rsidRDefault="00442542" w:rsidP="00053815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0"/>
          <w:u w:val="single"/>
        </w:rPr>
      </w:pPr>
      <w:r w:rsidRPr="00442542">
        <w:rPr>
          <w:rFonts w:asciiTheme="minorHAnsi" w:hAnsiTheme="minorHAnsi" w:cstheme="minorHAnsi"/>
          <w:b/>
          <w:bCs/>
          <w:sz w:val="22"/>
          <w:szCs w:val="20"/>
          <w:u w:val="single"/>
        </w:rPr>
        <w:t>全港首個線上體育嘉年華　提供</w:t>
      </w:r>
      <w:r w:rsidRPr="00442542">
        <w:rPr>
          <w:rFonts w:asciiTheme="minorHAnsi" w:hAnsiTheme="minorHAnsi" w:cstheme="minorHAnsi"/>
          <w:b/>
          <w:bCs/>
          <w:color w:val="000000" w:themeColor="text1"/>
          <w:sz w:val="22"/>
          <w:szCs w:val="20"/>
          <w:u w:val="single"/>
        </w:rPr>
        <w:t>體育節</w:t>
      </w:r>
      <w:r w:rsidRPr="00442542">
        <w:rPr>
          <w:rFonts w:asciiTheme="minorHAnsi" w:hAnsiTheme="minorHAnsi" w:cstheme="minorHAnsi"/>
          <w:b/>
          <w:bCs/>
          <w:sz w:val="22"/>
          <w:szCs w:val="20"/>
          <w:u w:val="single"/>
        </w:rPr>
        <w:t>「</w:t>
      </w:r>
      <w:r w:rsidRPr="00442542">
        <w:rPr>
          <w:rFonts w:asciiTheme="minorHAnsi" w:hAnsiTheme="minorHAnsi" w:cstheme="minorHAnsi"/>
          <w:b/>
          <w:bCs/>
          <w:color w:val="000000" w:themeColor="text1"/>
          <w:sz w:val="22"/>
          <w:szCs w:val="20"/>
          <w:u w:val="single"/>
        </w:rPr>
        <w:t>新『睇』驗</w:t>
      </w:r>
      <w:r w:rsidRPr="00442542">
        <w:rPr>
          <w:rFonts w:asciiTheme="minorHAnsi" w:hAnsiTheme="minorHAnsi" w:cstheme="minorHAnsi"/>
          <w:b/>
          <w:bCs/>
          <w:sz w:val="22"/>
          <w:szCs w:val="20"/>
          <w:u w:val="single"/>
        </w:rPr>
        <w:t xml:space="preserve">」　</w:t>
      </w:r>
    </w:p>
    <w:p w14:paraId="5CDC8541" w14:textId="1FC397A6" w:rsidR="00442542" w:rsidRDefault="00442542" w:rsidP="00053815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  <w:r w:rsidRPr="00442542">
        <w:rPr>
          <w:rFonts w:asciiTheme="minorHAnsi" w:hAnsiTheme="minorHAnsi" w:cstheme="minorHAnsi"/>
          <w:sz w:val="22"/>
          <w:szCs w:val="20"/>
        </w:rPr>
        <w:t>今屆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體育節</w:t>
      </w:r>
      <w:r w:rsidRPr="00442542">
        <w:rPr>
          <w:rFonts w:asciiTheme="minorHAnsi" w:hAnsiTheme="minorHAnsi" w:cstheme="minorHAnsi"/>
          <w:sz w:val="22"/>
          <w:szCs w:val="20"/>
        </w:rPr>
        <w:t>將於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4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月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24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及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25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日（星期六及日）</w:t>
      </w:r>
      <w:r w:rsidRPr="00442542">
        <w:rPr>
          <w:rFonts w:asciiTheme="minorHAnsi" w:hAnsiTheme="minorHAnsi" w:cstheme="minorHAnsi"/>
          <w:sz w:val="22"/>
          <w:szCs w:val="20"/>
        </w:rPr>
        <w:t>舉行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全港首個線上體育嘉年華，屆時將會設有多達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20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個虛擬運動展館，體育總會亦會主持直播節目或運動示範、與運動員線上對話等精彩節目供不同年齡和界別的巿民參加。由</w:t>
      </w:r>
      <w:r w:rsidR="00A1468C">
        <w:rPr>
          <w:rFonts w:asciiTheme="minorHAnsi" w:hAnsiTheme="minorHAnsi" w:cstheme="minorHAnsi" w:hint="eastAsia"/>
          <w:color w:val="000000" w:themeColor="text1"/>
          <w:sz w:val="22"/>
          <w:szCs w:val="20"/>
        </w:rPr>
        <w:t>明天</w:t>
      </w:r>
      <w:r w:rsidR="00A1468C"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（</w:t>
      </w:r>
      <w:r w:rsidR="00CD5485">
        <w:rPr>
          <w:rFonts w:asciiTheme="minorHAnsi" w:hAnsiTheme="minorHAnsi" w:cstheme="minorHAnsi" w:hint="eastAsia"/>
          <w:color w:val="000000" w:themeColor="text1"/>
          <w:sz w:val="22"/>
          <w:szCs w:val="20"/>
        </w:rPr>
        <w:t>4</w:t>
      </w:r>
      <w:r w:rsidR="00CD5485">
        <w:rPr>
          <w:rFonts w:asciiTheme="minorHAnsi" w:hAnsiTheme="minorHAnsi" w:cstheme="minorHAnsi" w:hint="eastAsia"/>
          <w:color w:val="000000" w:themeColor="text1"/>
          <w:sz w:val="22"/>
          <w:szCs w:val="20"/>
        </w:rPr>
        <w:t>月</w:t>
      </w:r>
      <w:r w:rsidR="00CD5485">
        <w:rPr>
          <w:rFonts w:asciiTheme="minorHAnsi" w:hAnsiTheme="minorHAnsi" w:cstheme="minorHAnsi" w:hint="eastAsia"/>
          <w:color w:val="000000" w:themeColor="text1"/>
          <w:sz w:val="22"/>
          <w:szCs w:val="20"/>
        </w:rPr>
        <w:t>15</w:t>
      </w:r>
      <w:r w:rsidR="00CD5485">
        <w:rPr>
          <w:rFonts w:asciiTheme="minorHAnsi" w:hAnsiTheme="minorHAnsi" w:cstheme="minorHAnsi" w:hint="eastAsia"/>
          <w:color w:val="000000" w:themeColor="text1"/>
          <w:sz w:val="22"/>
          <w:szCs w:val="20"/>
        </w:rPr>
        <w:t>日</w:t>
      </w:r>
      <w:r w:rsidR="00A1468C"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）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起市民可於全新體育節網頁</w:t>
      </w:r>
      <w:hyperlink r:id="rId8" w:history="1">
        <w:r w:rsidRPr="00442542">
          <w:rPr>
            <w:rStyle w:val="Hyperlink"/>
            <w:rFonts w:asciiTheme="minorHAnsi" w:hAnsiTheme="minorHAnsi" w:cstheme="minorHAnsi"/>
            <w:sz w:val="22"/>
            <w:szCs w:val="20"/>
          </w:rPr>
          <w:t>http://fos.hkolympic.org</w:t>
        </w:r>
      </w:hyperlink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免費登記及報名參加線上體育嘉年華及有獎遊戲，活動當日更有機會贏</w:t>
      </w:r>
      <w:r w:rsidRPr="00EA6252">
        <w:rPr>
          <w:rFonts w:asciiTheme="minorHAnsi" w:hAnsiTheme="minorHAnsi" w:cstheme="minorHAnsi"/>
          <w:color w:val="000000" w:themeColor="text1"/>
          <w:sz w:val="22"/>
          <w:szCs w:val="20"/>
        </w:rPr>
        <w:t>取</w:t>
      </w:r>
      <w:r w:rsidRPr="00EA6252">
        <w:rPr>
          <w:rFonts w:asciiTheme="minorHAnsi" w:hAnsiTheme="minorHAnsi" w:cstheme="minorHAnsi"/>
          <w:color w:val="000000" w:themeColor="text1"/>
          <w:sz w:val="22"/>
          <w:szCs w:val="20"/>
        </w:rPr>
        <w:t>iPhone 12</w:t>
      </w:r>
      <w:r w:rsidRPr="00EA6252">
        <w:rPr>
          <w:rFonts w:asciiTheme="minorHAnsi" w:hAnsiTheme="minorHAnsi" w:cstheme="minorHAnsi"/>
          <w:color w:val="000000" w:themeColor="text1"/>
          <w:sz w:val="22"/>
          <w:szCs w:val="20"/>
        </w:rPr>
        <w:t>及其他豐富獎品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。首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500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位登記參與的市民更可獲精美紀念品一份。登記名額有限，先到先得。</w:t>
      </w:r>
    </w:p>
    <w:p w14:paraId="5E6609E3" w14:textId="77777777" w:rsidR="00442542" w:rsidRP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</w:p>
    <w:p w14:paraId="12F0F56B" w14:textId="77777777" w:rsidR="00442542" w:rsidRPr="00442542" w:rsidRDefault="00442542" w:rsidP="00053815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0"/>
          <w:u w:val="single"/>
        </w:rPr>
      </w:pPr>
      <w:r w:rsidRPr="00442542">
        <w:rPr>
          <w:rFonts w:asciiTheme="minorHAnsi" w:hAnsiTheme="minorHAnsi" w:cstheme="minorHAnsi"/>
          <w:b/>
          <w:bCs/>
          <w:sz w:val="22"/>
          <w:szCs w:val="20"/>
          <w:u w:val="single"/>
        </w:rPr>
        <w:t>體育節全新線上平台正式啟用　精彩體育節活動一覽無遺</w:t>
      </w:r>
    </w:p>
    <w:p w14:paraId="4103C570" w14:textId="00B8D314" w:rsidR="00442542" w:rsidRDefault="00442542" w:rsidP="00053815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全新設計的體育節線上平台已經正式啟用，市民可於新網頁查閱體育節活動資料、下載電子證書、更可透過新網頁的報名系統優先參加特選活動，足不出戶、方便快捷。大會鼓勵市民於新網頁訂閱體育節電子通訊，以收取第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64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屆體育節第一手</w:t>
      </w:r>
      <w:r w:rsidRPr="00442542">
        <w:rPr>
          <w:rFonts w:asciiTheme="minorHAnsi" w:hAnsiTheme="minorHAnsi" w:cstheme="minorHAnsi"/>
          <w:sz w:val="22"/>
          <w:szCs w:val="20"/>
        </w:rPr>
        <w:t>資訊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及活動報名詳情。</w:t>
      </w:r>
    </w:p>
    <w:p w14:paraId="4D866461" w14:textId="77777777" w:rsidR="00E55525" w:rsidRPr="00442542" w:rsidRDefault="00E55525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</w:p>
    <w:p w14:paraId="48BA4309" w14:textId="77777777" w:rsidR="00442542" w:rsidRP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2"/>
          <w:szCs w:val="20"/>
        </w:rPr>
      </w:pP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更多有關體育節的資訊及活動，可瀏覽體育節網頁</w:t>
      </w:r>
      <w:hyperlink r:id="rId9" w:history="1">
        <w:r w:rsidRPr="00442542">
          <w:rPr>
            <w:rStyle w:val="Hyperlink"/>
            <w:rFonts w:asciiTheme="minorHAnsi" w:hAnsiTheme="minorHAnsi" w:cstheme="minorHAnsi"/>
            <w:sz w:val="22"/>
            <w:szCs w:val="20"/>
          </w:rPr>
          <w:t>http://fos.hkolympic.org</w:t>
        </w:r>
      </w:hyperlink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 xml:space="preserve"> 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、訂閱體育節電子通訊、讚好「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 xml:space="preserve">Festival of Sport 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體育節」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Facebook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專頁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 xml:space="preserve"> </w:t>
      </w:r>
      <w:hyperlink r:id="rId10" w:history="1">
        <w:r w:rsidRPr="00442542">
          <w:rPr>
            <w:rStyle w:val="Hyperlink"/>
            <w:rFonts w:asciiTheme="minorHAnsi" w:hAnsiTheme="minorHAnsi" w:cstheme="minorHAnsi"/>
            <w:sz w:val="22"/>
            <w:szCs w:val="20"/>
          </w:rPr>
          <w:t>https://www.facebook.com/sfocfos</w:t>
        </w:r>
      </w:hyperlink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 xml:space="preserve"> 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及追蹤體育節全新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Instagram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「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 xml:space="preserve">Festival of Sport 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體育節」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@</w:t>
      </w:r>
      <w:hyperlink r:id="rId11" w:history="1">
        <w:r w:rsidRPr="00442542">
          <w:rPr>
            <w:rStyle w:val="Hyperlink"/>
            <w:rFonts w:asciiTheme="minorHAnsi" w:hAnsiTheme="minorHAnsi" w:cstheme="minorHAnsi"/>
            <w:sz w:val="22"/>
            <w:szCs w:val="20"/>
          </w:rPr>
          <w:t>festival_of_sport</w:t>
        </w:r>
      </w:hyperlink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 xml:space="preserve"> 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，緊貼第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64</w:t>
      </w:r>
      <w:r w:rsidRPr="00442542">
        <w:rPr>
          <w:rFonts w:asciiTheme="minorHAnsi" w:hAnsiTheme="minorHAnsi" w:cstheme="minorHAnsi"/>
          <w:color w:val="000000" w:themeColor="text1"/>
          <w:sz w:val="22"/>
          <w:szCs w:val="20"/>
        </w:rPr>
        <w:t>屆體育節活動的最新消息。</w:t>
      </w:r>
    </w:p>
    <w:p w14:paraId="5793A932" w14:textId="77777777" w:rsidR="00787226" w:rsidRDefault="00787226" w:rsidP="00442542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0"/>
        </w:rPr>
      </w:pPr>
    </w:p>
    <w:p w14:paraId="2CAA98F2" w14:textId="7482C385" w:rsidR="00442542" w:rsidRP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0"/>
        </w:rPr>
      </w:pPr>
      <w:r w:rsidRPr="00442542">
        <w:rPr>
          <w:rFonts w:asciiTheme="minorHAnsi" w:hAnsiTheme="minorHAnsi" w:cstheme="minorHAnsi"/>
          <w:bCs/>
          <w:sz w:val="22"/>
          <w:szCs w:val="20"/>
        </w:rPr>
        <w:t>港協暨奧委會衷心感謝資助機構康樂及文化事務署、指定食品夥伴日清食品有限公司、銀贊助商順豐速運</w:t>
      </w:r>
      <w:r w:rsidRPr="00442542">
        <w:rPr>
          <w:rFonts w:asciiTheme="minorHAnsi" w:hAnsiTheme="minorHAnsi" w:cstheme="minorHAnsi"/>
          <w:bCs/>
          <w:sz w:val="22"/>
          <w:szCs w:val="20"/>
        </w:rPr>
        <w:t>(</w:t>
      </w:r>
      <w:r w:rsidRPr="00442542">
        <w:rPr>
          <w:rFonts w:asciiTheme="minorHAnsi" w:hAnsiTheme="minorHAnsi" w:cstheme="minorHAnsi"/>
          <w:bCs/>
          <w:sz w:val="22"/>
          <w:szCs w:val="20"/>
        </w:rPr>
        <w:t>香港</w:t>
      </w:r>
      <w:r w:rsidRPr="00442542">
        <w:rPr>
          <w:rFonts w:asciiTheme="minorHAnsi" w:hAnsiTheme="minorHAnsi" w:cstheme="minorHAnsi"/>
          <w:bCs/>
          <w:sz w:val="22"/>
          <w:szCs w:val="20"/>
        </w:rPr>
        <w:t>)</w:t>
      </w:r>
      <w:r w:rsidRPr="00442542">
        <w:rPr>
          <w:rFonts w:asciiTheme="minorHAnsi" w:hAnsiTheme="minorHAnsi" w:cstheme="minorHAnsi"/>
          <w:bCs/>
          <w:sz w:val="22"/>
          <w:szCs w:val="20"/>
        </w:rPr>
        <w:t>有限公司、指定運動服裝</w:t>
      </w:r>
      <w:r w:rsidRPr="00442542">
        <w:rPr>
          <w:rFonts w:asciiTheme="minorHAnsi" w:hAnsiTheme="minorHAnsi" w:cstheme="minorHAnsi"/>
          <w:bCs/>
          <w:sz w:val="22"/>
          <w:szCs w:val="20"/>
        </w:rPr>
        <w:t>FILA Marketing (Hong Kong) Limited</w:t>
      </w:r>
      <w:r w:rsidRPr="00442542">
        <w:rPr>
          <w:rFonts w:asciiTheme="minorHAnsi" w:hAnsiTheme="minorHAnsi" w:cstheme="minorHAnsi"/>
          <w:bCs/>
          <w:sz w:val="22"/>
          <w:szCs w:val="20"/>
        </w:rPr>
        <w:t>、首席夥伴新世界發展有限公司、指定健身合作夥伴</w:t>
      </w:r>
      <w:r w:rsidRPr="00442542">
        <w:rPr>
          <w:rFonts w:asciiTheme="minorHAnsi" w:hAnsiTheme="minorHAnsi" w:cstheme="minorHAnsi"/>
          <w:bCs/>
          <w:sz w:val="22"/>
          <w:szCs w:val="20"/>
        </w:rPr>
        <w:t>Fitness First</w:t>
      </w:r>
      <w:r w:rsidRPr="00442542">
        <w:rPr>
          <w:rFonts w:asciiTheme="minorHAnsi" w:hAnsiTheme="minorHAnsi" w:cstheme="minorHAnsi"/>
          <w:bCs/>
          <w:sz w:val="22"/>
          <w:szCs w:val="20"/>
        </w:rPr>
        <w:t>、及支持機構香港中國旅行社對第</w:t>
      </w:r>
      <w:r w:rsidRPr="00442542">
        <w:rPr>
          <w:rFonts w:asciiTheme="minorHAnsi" w:hAnsiTheme="minorHAnsi" w:cstheme="minorHAnsi"/>
          <w:bCs/>
          <w:sz w:val="22"/>
          <w:szCs w:val="20"/>
        </w:rPr>
        <w:t>64</w:t>
      </w:r>
      <w:r w:rsidRPr="00442542">
        <w:rPr>
          <w:rFonts w:asciiTheme="minorHAnsi" w:hAnsiTheme="minorHAnsi" w:cstheme="minorHAnsi"/>
          <w:bCs/>
          <w:sz w:val="22"/>
          <w:szCs w:val="20"/>
        </w:rPr>
        <w:t>屆體育節的鼎力支持。</w:t>
      </w:r>
    </w:p>
    <w:p w14:paraId="27BA4C3D" w14:textId="77777777" w:rsidR="00442542" w:rsidRPr="00442542" w:rsidRDefault="00442542" w:rsidP="00442542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0"/>
        </w:rPr>
      </w:pPr>
    </w:p>
    <w:p w14:paraId="51006243" w14:textId="77777777" w:rsidR="00442542" w:rsidRPr="00442542" w:rsidRDefault="00442542" w:rsidP="00442542">
      <w:pPr>
        <w:rPr>
          <w:rFonts w:asciiTheme="minorHAnsi" w:hAnsiTheme="minorHAnsi" w:cstheme="minorHAnsi"/>
          <w:color w:val="000000"/>
          <w:sz w:val="22"/>
          <w:szCs w:val="20"/>
        </w:rPr>
      </w:pPr>
    </w:p>
    <w:p w14:paraId="16C6823A" w14:textId="77777777" w:rsidR="00442542" w:rsidRPr="00442542" w:rsidRDefault="00442542" w:rsidP="00442542">
      <w:pPr>
        <w:rPr>
          <w:rFonts w:asciiTheme="minorHAnsi" w:hAnsiTheme="minorHAnsi" w:cstheme="minorHAnsi"/>
          <w:color w:val="000000"/>
          <w:sz w:val="22"/>
          <w:szCs w:val="20"/>
        </w:rPr>
      </w:pPr>
      <w:r w:rsidRPr="00442542">
        <w:rPr>
          <w:rFonts w:asciiTheme="minorHAnsi" w:hAnsiTheme="minorHAnsi" w:cstheme="minorHAnsi"/>
          <w:color w:val="000000"/>
          <w:sz w:val="22"/>
          <w:szCs w:val="20"/>
        </w:rPr>
        <w:t>此新聞稿由</w:t>
      </w:r>
      <w:r w:rsidRPr="00442542">
        <w:rPr>
          <w:rFonts w:asciiTheme="minorHAnsi" w:hAnsiTheme="minorHAnsi" w:cstheme="minorHAnsi"/>
          <w:b/>
          <w:color w:val="000000"/>
          <w:sz w:val="22"/>
          <w:szCs w:val="20"/>
        </w:rPr>
        <w:t>動力國際</w:t>
      </w:r>
      <w:r w:rsidRPr="00442542">
        <w:rPr>
          <w:rFonts w:asciiTheme="minorHAnsi" w:hAnsiTheme="minorHAnsi" w:cstheme="minorHAnsi"/>
          <w:color w:val="000000"/>
          <w:sz w:val="22"/>
          <w:szCs w:val="20"/>
        </w:rPr>
        <w:t>代表</w:t>
      </w:r>
      <w:r w:rsidRPr="00442542">
        <w:rPr>
          <w:rFonts w:asciiTheme="minorHAnsi" w:hAnsiTheme="minorHAnsi" w:cstheme="minorHAnsi"/>
          <w:b/>
          <w:bCs/>
          <w:color w:val="000000"/>
          <w:sz w:val="22"/>
          <w:szCs w:val="20"/>
        </w:rPr>
        <w:t>中國香港體育協會暨奧林匹克委員會</w:t>
      </w:r>
      <w:r w:rsidRPr="00442542">
        <w:rPr>
          <w:rFonts w:asciiTheme="minorHAnsi" w:hAnsiTheme="minorHAnsi" w:cstheme="minorHAnsi"/>
          <w:color w:val="000000"/>
          <w:sz w:val="22"/>
          <w:szCs w:val="20"/>
        </w:rPr>
        <w:t>發布。</w:t>
      </w:r>
    </w:p>
    <w:p w14:paraId="587EB566" w14:textId="77777777" w:rsidR="00442542" w:rsidRPr="00442542" w:rsidRDefault="00442542" w:rsidP="00442542">
      <w:pPr>
        <w:rPr>
          <w:rFonts w:asciiTheme="minorHAnsi" w:hAnsiTheme="minorHAnsi" w:cstheme="minorHAnsi"/>
          <w:sz w:val="22"/>
          <w:szCs w:val="20"/>
          <w:lang w:eastAsia="zh-HK"/>
        </w:rPr>
      </w:pPr>
    </w:p>
    <w:p w14:paraId="34A48D73" w14:textId="400575CE" w:rsidR="00442542" w:rsidRPr="00787226" w:rsidRDefault="00442542" w:rsidP="00442542">
      <w:pPr>
        <w:pStyle w:val="BodyText"/>
        <w:rPr>
          <w:rFonts w:asciiTheme="minorHAnsi" w:hAnsiTheme="minorHAnsi" w:cstheme="minorHAnsi"/>
          <w:color w:val="000000"/>
          <w:sz w:val="22"/>
        </w:rPr>
      </w:pPr>
      <w:r w:rsidRPr="00787226">
        <w:rPr>
          <w:rFonts w:asciiTheme="minorHAnsi" w:hAnsiTheme="minorHAnsi" w:cstheme="minorHAnsi"/>
          <w:color w:val="000000"/>
          <w:sz w:val="22"/>
        </w:rPr>
        <w:t>傳媒查詢</w:t>
      </w:r>
      <w:r w:rsidRPr="00787226">
        <w:rPr>
          <w:rFonts w:asciiTheme="minorHAnsi" w:hAnsiTheme="minorHAnsi" w:cstheme="minorHAnsi"/>
          <w:sz w:val="22"/>
        </w:rPr>
        <w:t>：</w:t>
      </w:r>
      <w:r w:rsidRPr="00787226">
        <w:rPr>
          <w:rFonts w:asciiTheme="minorHAnsi" w:hAnsiTheme="minorHAnsi" w:cstheme="minorHAnsi"/>
          <w:b/>
          <w:color w:val="000000"/>
          <w:kern w:val="0"/>
          <w:sz w:val="22"/>
        </w:rPr>
        <w:t>動力國際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2547"/>
        <w:gridCol w:w="3260"/>
        <w:gridCol w:w="3402"/>
      </w:tblGrid>
      <w:tr w:rsidR="00442542" w:rsidRPr="00787226" w14:paraId="4377331A" w14:textId="77777777" w:rsidTr="00673146">
        <w:tc>
          <w:tcPr>
            <w:tcW w:w="2547" w:type="dxa"/>
            <w:shd w:val="clear" w:color="auto" w:fill="auto"/>
          </w:tcPr>
          <w:p w14:paraId="27D3422E" w14:textId="77777777" w:rsidR="00442542" w:rsidRPr="00787226" w:rsidRDefault="00442542" w:rsidP="00673146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</w:rPr>
            </w:pPr>
            <w:r w:rsidRPr="00787226">
              <w:rPr>
                <w:rFonts w:asciiTheme="minorHAnsi" w:hAnsiTheme="minorHAnsi" w:cstheme="minorHAnsi"/>
                <w:sz w:val="22"/>
              </w:rPr>
              <w:t>劉雅婷</w:t>
            </w:r>
            <w:r w:rsidRPr="00787226">
              <w:rPr>
                <w:rFonts w:asciiTheme="minorHAnsi" w:hAnsiTheme="minorHAnsi" w:cstheme="minorHAnsi"/>
                <w:sz w:val="22"/>
              </w:rPr>
              <w:t xml:space="preserve"> (Candy Lau)</w:t>
            </w:r>
          </w:p>
        </w:tc>
        <w:tc>
          <w:tcPr>
            <w:tcW w:w="3260" w:type="dxa"/>
            <w:shd w:val="clear" w:color="auto" w:fill="auto"/>
          </w:tcPr>
          <w:p w14:paraId="6E9EAA89" w14:textId="77777777" w:rsidR="00442542" w:rsidRPr="00787226" w:rsidRDefault="00442542" w:rsidP="00673146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</w:rPr>
            </w:pPr>
            <w:r w:rsidRPr="00787226">
              <w:rPr>
                <w:rFonts w:asciiTheme="minorHAnsi" w:hAnsiTheme="minorHAnsi" w:cstheme="minorHAnsi"/>
                <w:sz w:val="22"/>
              </w:rPr>
              <w:t>電話</w:t>
            </w:r>
            <w:r w:rsidRPr="00787226">
              <w:rPr>
                <w:rFonts w:asciiTheme="minorHAnsi" w:hAnsiTheme="minorHAnsi" w:cstheme="minorHAnsi"/>
                <w:sz w:val="22"/>
              </w:rPr>
              <w:t>: 3102 8105 / 9478 8560</w:t>
            </w:r>
          </w:p>
        </w:tc>
        <w:tc>
          <w:tcPr>
            <w:tcW w:w="3402" w:type="dxa"/>
            <w:shd w:val="clear" w:color="auto" w:fill="auto"/>
          </w:tcPr>
          <w:p w14:paraId="58014314" w14:textId="77777777" w:rsidR="00442542" w:rsidRPr="00787226" w:rsidRDefault="00442542" w:rsidP="00673146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</w:rPr>
            </w:pPr>
            <w:r w:rsidRPr="00787226">
              <w:rPr>
                <w:rFonts w:asciiTheme="minorHAnsi" w:hAnsiTheme="minorHAnsi" w:cstheme="minorHAnsi"/>
                <w:sz w:val="22"/>
              </w:rPr>
              <w:t>電郵</w:t>
            </w:r>
            <w:r w:rsidRPr="00787226">
              <w:rPr>
                <w:rFonts w:asciiTheme="minorHAnsi" w:hAnsiTheme="minorHAnsi" w:cstheme="minorHAnsi"/>
                <w:sz w:val="22"/>
              </w:rPr>
              <w:t xml:space="preserve">: </w:t>
            </w:r>
            <w:hyperlink r:id="rId12" w:history="1">
              <w:r w:rsidRPr="00787226">
                <w:rPr>
                  <w:rStyle w:val="Hyperlink"/>
                  <w:rFonts w:asciiTheme="minorHAnsi" w:hAnsiTheme="minorHAnsi" w:cstheme="minorHAnsi"/>
                  <w:sz w:val="22"/>
                </w:rPr>
                <w:t>clau@actionhouseintl.com</w:t>
              </w:r>
            </w:hyperlink>
          </w:p>
        </w:tc>
      </w:tr>
      <w:tr w:rsidR="00442542" w:rsidRPr="00787226" w14:paraId="4AFF1880" w14:textId="77777777" w:rsidTr="00673146">
        <w:tc>
          <w:tcPr>
            <w:tcW w:w="2547" w:type="dxa"/>
            <w:shd w:val="clear" w:color="auto" w:fill="auto"/>
          </w:tcPr>
          <w:p w14:paraId="4EF0484F" w14:textId="77777777" w:rsidR="00442542" w:rsidRPr="00787226" w:rsidRDefault="00442542" w:rsidP="00673146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  <w:r w:rsidRPr="00787226">
              <w:rPr>
                <w:rFonts w:asciiTheme="minorHAnsi" w:hAnsiTheme="minorHAnsi" w:cstheme="minorHAnsi"/>
                <w:sz w:val="22"/>
              </w:rPr>
              <w:t>黃曦彤</w:t>
            </w:r>
            <w:r w:rsidRPr="00787226">
              <w:rPr>
                <w:rFonts w:asciiTheme="minorHAnsi" w:hAnsiTheme="minorHAnsi" w:cstheme="minorHAnsi"/>
                <w:sz w:val="22"/>
              </w:rPr>
              <w:t xml:space="preserve"> (Claudia Wong)</w:t>
            </w:r>
          </w:p>
        </w:tc>
        <w:tc>
          <w:tcPr>
            <w:tcW w:w="3260" w:type="dxa"/>
            <w:shd w:val="clear" w:color="auto" w:fill="auto"/>
          </w:tcPr>
          <w:p w14:paraId="7312CCB2" w14:textId="77777777" w:rsidR="00442542" w:rsidRPr="00787226" w:rsidRDefault="00442542" w:rsidP="00673146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  <w:r w:rsidRPr="00787226">
              <w:rPr>
                <w:rFonts w:asciiTheme="minorHAnsi" w:hAnsiTheme="minorHAnsi" w:cstheme="minorHAnsi"/>
                <w:sz w:val="22"/>
              </w:rPr>
              <w:t>電話</w:t>
            </w:r>
            <w:r w:rsidRPr="00787226">
              <w:rPr>
                <w:rFonts w:asciiTheme="minorHAnsi" w:hAnsiTheme="minorHAnsi" w:cstheme="minorHAnsi"/>
                <w:sz w:val="22"/>
              </w:rPr>
              <w:t>: 3102 8106 / 6693 7638</w:t>
            </w:r>
          </w:p>
        </w:tc>
        <w:tc>
          <w:tcPr>
            <w:tcW w:w="3402" w:type="dxa"/>
            <w:shd w:val="clear" w:color="auto" w:fill="auto"/>
          </w:tcPr>
          <w:p w14:paraId="3343CC3D" w14:textId="77777777" w:rsidR="00442542" w:rsidRPr="00787226" w:rsidRDefault="00442542" w:rsidP="00673146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  <w:r w:rsidRPr="00787226">
              <w:rPr>
                <w:rFonts w:asciiTheme="minorHAnsi" w:hAnsiTheme="minorHAnsi" w:cstheme="minorHAnsi"/>
                <w:sz w:val="22"/>
              </w:rPr>
              <w:t>電郵</w:t>
            </w:r>
            <w:r w:rsidRPr="00787226">
              <w:rPr>
                <w:rFonts w:asciiTheme="minorHAnsi" w:hAnsiTheme="minorHAnsi" w:cstheme="minorHAnsi"/>
                <w:sz w:val="22"/>
              </w:rPr>
              <w:t xml:space="preserve">: </w:t>
            </w:r>
            <w:hyperlink r:id="rId13" w:history="1">
              <w:r w:rsidRPr="00787226">
                <w:rPr>
                  <w:rStyle w:val="Hyperlink"/>
                  <w:rFonts w:asciiTheme="minorHAnsi" w:hAnsiTheme="minorHAnsi" w:cstheme="minorHAnsi"/>
                  <w:sz w:val="22"/>
                </w:rPr>
                <w:t>cwong@actionhouseintl.com</w:t>
              </w:r>
            </w:hyperlink>
            <w:r w:rsidRPr="00787226">
              <w:rPr>
                <w:rFonts w:asciiTheme="minorHAnsi" w:hAnsiTheme="minorHAnsi" w:cstheme="minorHAnsi"/>
                <w:sz w:val="22"/>
              </w:rPr>
              <w:t xml:space="preserve"> </w:t>
            </w:r>
          </w:p>
        </w:tc>
      </w:tr>
    </w:tbl>
    <w:p w14:paraId="375BC642" w14:textId="77777777" w:rsidR="00442542" w:rsidRPr="00442542" w:rsidRDefault="00442542" w:rsidP="00442542">
      <w:pPr>
        <w:rPr>
          <w:rFonts w:asciiTheme="minorHAnsi" w:hAnsiTheme="minorHAnsi" w:cstheme="minorHAnsi"/>
          <w:sz w:val="22"/>
        </w:rPr>
      </w:pPr>
    </w:p>
    <w:p w14:paraId="18C6E317" w14:textId="77777777" w:rsidR="00053815" w:rsidRDefault="00053815">
      <w:pPr>
        <w:widowControl/>
        <w:rPr>
          <w:rFonts w:asciiTheme="minorHAnsi" w:hAnsiTheme="minorHAnsi" w:cstheme="minorHAnsi"/>
          <w:b/>
          <w:bCs/>
          <w:sz w:val="22"/>
          <w:szCs w:val="20"/>
        </w:rPr>
      </w:pPr>
      <w:r>
        <w:rPr>
          <w:rFonts w:asciiTheme="minorHAnsi" w:hAnsiTheme="minorHAnsi" w:cstheme="minorHAnsi"/>
          <w:b/>
          <w:bCs/>
          <w:sz w:val="22"/>
          <w:szCs w:val="20"/>
        </w:rPr>
        <w:br w:type="page"/>
      </w:r>
    </w:p>
    <w:p w14:paraId="7B7B523B" w14:textId="77777777" w:rsidR="00053815" w:rsidRDefault="00053815" w:rsidP="00787226">
      <w:pPr>
        <w:rPr>
          <w:rFonts w:asciiTheme="minorHAnsi" w:hAnsiTheme="minorHAnsi" w:cstheme="minorHAnsi"/>
          <w:b/>
          <w:bCs/>
          <w:sz w:val="22"/>
          <w:szCs w:val="20"/>
        </w:rPr>
      </w:pPr>
    </w:p>
    <w:p w14:paraId="5B257583" w14:textId="77777777" w:rsidR="00053815" w:rsidRDefault="00053815" w:rsidP="00787226">
      <w:pPr>
        <w:rPr>
          <w:rFonts w:asciiTheme="minorHAnsi" w:hAnsiTheme="minorHAnsi" w:cstheme="minorHAnsi"/>
          <w:b/>
          <w:bCs/>
          <w:sz w:val="22"/>
          <w:szCs w:val="20"/>
        </w:rPr>
      </w:pPr>
    </w:p>
    <w:p w14:paraId="4DE9D79F" w14:textId="77777777" w:rsidR="00053815" w:rsidRDefault="00053815" w:rsidP="00787226">
      <w:pPr>
        <w:rPr>
          <w:rFonts w:asciiTheme="minorHAnsi" w:hAnsiTheme="minorHAnsi" w:cstheme="minorHAnsi"/>
          <w:b/>
          <w:bCs/>
          <w:sz w:val="22"/>
          <w:szCs w:val="20"/>
        </w:rPr>
      </w:pPr>
    </w:p>
    <w:p w14:paraId="4582798B" w14:textId="471A1023" w:rsidR="00442542" w:rsidRDefault="00442542" w:rsidP="00787226">
      <w:pPr>
        <w:rPr>
          <w:rFonts w:asciiTheme="minorHAnsi" w:hAnsiTheme="minorHAnsi" w:cstheme="minorHAnsi"/>
          <w:b/>
          <w:bCs/>
          <w:sz w:val="22"/>
          <w:szCs w:val="20"/>
        </w:rPr>
      </w:pPr>
      <w:r w:rsidRPr="00442542">
        <w:rPr>
          <w:rFonts w:asciiTheme="minorHAnsi" w:hAnsiTheme="minorHAnsi" w:cstheme="minorHAnsi"/>
          <w:b/>
          <w:bCs/>
          <w:sz w:val="22"/>
          <w:szCs w:val="20"/>
        </w:rPr>
        <w:t>附錄：第</w:t>
      </w:r>
      <w:r w:rsidRPr="00442542">
        <w:rPr>
          <w:rFonts w:asciiTheme="minorHAnsi" w:hAnsiTheme="minorHAnsi" w:cstheme="minorHAnsi"/>
          <w:b/>
          <w:bCs/>
          <w:sz w:val="22"/>
          <w:szCs w:val="20"/>
        </w:rPr>
        <w:t>64</w:t>
      </w:r>
      <w:r w:rsidRPr="00442542">
        <w:rPr>
          <w:rFonts w:asciiTheme="minorHAnsi" w:hAnsiTheme="minorHAnsi" w:cstheme="minorHAnsi"/>
          <w:b/>
          <w:bCs/>
          <w:sz w:val="22"/>
          <w:szCs w:val="20"/>
        </w:rPr>
        <w:t>屆體育節主要活動</w:t>
      </w:r>
      <w:r w:rsidRPr="00442542">
        <w:rPr>
          <w:rFonts w:asciiTheme="minorHAnsi" w:hAnsiTheme="minorHAnsi" w:cstheme="minorHAnsi"/>
          <w:b/>
          <w:bCs/>
          <w:sz w:val="22"/>
          <w:szCs w:val="20"/>
        </w:rPr>
        <w:t xml:space="preserve"> </w:t>
      </w:r>
    </w:p>
    <w:p w14:paraId="0E8E8B41" w14:textId="77777777" w:rsidR="00787226" w:rsidRPr="00442542" w:rsidRDefault="00787226" w:rsidP="00787226">
      <w:pPr>
        <w:rPr>
          <w:rFonts w:asciiTheme="minorHAnsi" w:hAnsiTheme="minorHAnsi" w:cstheme="minorHAnsi"/>
          <w:sz w:val="22"/>
          <w:szCs w:val="20"/>
        </w:rPr>
      </w:pP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851"/>
        <w:gridCol w:w="2126"/>
        <w:gridCol w:w="1418"/>
        <w:gridCol w:w="1417"/>
        <w:gridCol w:w="1843"/>
        <w:gridCol w:w="2410"/>
      </w:tblGrid>
      <w:tr w:rsidR="00442542" w:rsidRPr="00442542" w14:paraId="265DFAC0" w14:textId="77777777" w:rsidTr="008F752A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DB552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體育項目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1CCE1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活動名稱</w:t>
            </w:r>
          </w:p>
          <w:p w14:paraId="283D8F28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協辦機構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9CCF1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日期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82A77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時間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20D2C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地點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000DE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適合人士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(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年齡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/ 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程度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)</w:t>
            </w:r>
          </w:p>
        </w:tc>
      </w:tr>
      <w:tr w:rsidR="00442542" w:rsidRPr="00442542" w14:paraId="0B022B25" w14:textId="77777777" w:rsidTr="008F752A">
        <w:trPr>
          <w:trHeight w:val="640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50C4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田徑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B0B52" w14:textId="16890FAB" w:rsid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第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64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屆體育節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- 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青少年及兒童田徑日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2021</w:t>
            </w:r>
          </w:p>
          <w:p w14:paraId="232ADF40" w14:textId="77777777" w:rsidR="002D56D6" w:rsidRPr="00442542" w:rsidRDefault="002D56D6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  <w:p w14:paraId="3DDE32BD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香港田徑總會有限公司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5082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2021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年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5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月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22-23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日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4886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07:00 - 18: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8E01F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灣仔運動場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ADBE1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6-19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歲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青少年及兒童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及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家庭成員</w:t>
            </w:r>
          </w:p>
        </w:tc>
      </w:tr>
      <w:tr w:rsidR="00442542" w:rsidRPr="00442542" w14:paraId="197B7F31" w14:textId="77777777" w:rsidTr="008F752A">
        <w:trPr>
          <w:trHeight w:val="56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DED33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足球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AB3B" w14:textId="3EC362B5" w:rsid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第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64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屆體育節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- 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草根足球節</w:t>
            </w:r>
          </w:p>
          <w:p w14:paraId="68AE8607" w14:textId="77777777" w:rsidR="002D56D6" w:rsidRPr="00442542" w:rsidRDefault="002D56D6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  <w:p w14:paraId="5B48D25F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香港足球總會有限公司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B5B7C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待定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156C7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待定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AC2A5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待定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A102D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6-12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歲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兒童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及家庭成員</w:t>
            </w:r>
          </w:p>
        </w:tc>
      </w:tr>
      <w:tr w:rsidR="00442542" w:rsidRPr="00442542" w14:paraId="0F9EB6B1" w14:textId="77777777" w:rsidTr="008F752A">
        <w:trPr>
          <w:trHeight w:val="55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B4368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賽艇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FF2C9" w14:textId="0A58B74D" w:rsid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第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64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屆體育節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- 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賽艇嘉年華</w:t>
            </w:r>
          </w:p>
          <w:p w14:paraId="087CC903" w14:textId="77777777" w:rsidR="002D56D6" w:rsidRPr="00442542" w:rsidRDefault="002D56D6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  <w:p w14:paraId="25E1F42B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中國香港賽艇協會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0E5B8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2021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年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6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月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19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日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及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26</w:t>
            </w: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日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9A459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09:00 - 18: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75E8B" w14:textId="363828DE" w:rsidR="00442542" w:rsidRDefault="008F752A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>
              <w:rPr>
                <w:rFonts w:asciiTheme="minorHAnsi" w:hAnsiTheme="minorHAnsi" w:cstheme="minorHAnsi" w:hint="eastAsia"/>
                <w:sz w:val="22"/>
                <w:szCs w:val="20"/>
              </w:rPr>
              <w:t>-</w:t>
            </w:r>
            <w:r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>灣仔北貨物裝卸區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(6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>月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>19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>日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>)</w:t>
            </w:r>
          </w:p>
          <w:p w14:paraId="2384B001" w14:textId="77777777" w:rsidR="002D56D6" w:rsidRPr="00442542" w:rsidRDefault="002D56D6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  <w:p w14:paraId="33E2EA11" w14:textId="0D80EA66" w:rsidR="00442542" w:rsidRPr="00442542" w:rsidRDefault="008F752A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>
              <w:rPr>
                <w:rFonts w:asciiTheme="minorHAnsi" w:hAnsiTheme="minorHAnsi" w:cstheme="minorHAnsi"/>
                <w:sz w:val="22"/>
                <w:szCs w:val="20"/>
              </w:rPr>
              <w:t xml:space="preserve">- 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>觀塘海濱花園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 xml:space="preserve"> (6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>月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>26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>日</w:t>
            </w:r>
            <w:r w:rsidR="00442542" w:rsidRPr="00442542">
              <w:rPr>
                <w:rFonts w:asciiTheme="minorHAnsi" w:hAnsiTheme="minorHAnsi" w:cstheme="minorHAnsi"/>
                <w:sz w:val="22"/>
                <w:szCs w:val="20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5369" w14:textId="77777777" w:rsidR="00442542" w:rsidRPr="00442542" w:rsidRDefault="00442542" w:rsidP="00787226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442542">
              <w:rPr>
                <w:rFonts w:asciiTheme="minorHAnsi" w:hAnsiTheme="minorHAnsi" w:cstheme="minorHAnsi"/>
                <w:sz w:val="22"/>
                <w:szCs w:val="20"/>
              </w:rPr>
              <w:t>所有年齡人士</w:t>
            </w:r>
          </w:p>
        </w:tc>
      </w:tr>
    </w:tbl>
    <w:p w14:paraId="05171623" w14:textId="77777777" w:rsidR="002D56D6" w:rsidRDefault="002D56D6" w:rsidP="00787226">
      <w:pPr>
        <w:rPr>
          <w:rFonts w:asciiTheme="minorHAnsi" w:hAnsiTheme="minorHAnsi" w:cstheme="minorHAnsi"/>
          <w:color w:val="000000"/>
          <w:sz w:val="22"/>
          <w:szCs w:val="20"/>
        </w:rPr>
      </w:pPr>
    </w:p>
    <w:p w14:paraId="2B9F6958" w14:textId="3460EAA9" w:rsidR="00FE6254" w:rsidRPr="00442542" w:rsidRDefault="00442542" w:rsidP="00787226">
      <w:pPr>
        <w:rPr>
          <w:rFonts w:asciiTheme="minorHAnsi" w:hAnsiTheme="minorHAnsi" w:cstheme="minorHAnsi"/>
          <w:sz w:val="22"/>
        </w:rPr>
      </w:pPr>
      <w:r w:rsidRPr="00442542">
        <w:rPr>
          <w:rFonts w:asciiTheme="minorHAnsi" w:hAnsiTheme="minorHAnsi" w:cstheme="minorHAnsi"/>
          <w:color w:val="000000"/>
          <w:sz w:val="22"/>
          <w:szCs w:val="20"/>
        </w:rPr>
        <w:t>備註：活動內容可能會有所更改</w:t>
      </w:r>
    </w:p>
    <w:sectPr w:rsidR="00FE6254" w:rsidRPr="00442542" w:rsidSect="00543CAC">
      <w:headerReference w:type="default" r:id="rId14"/>
      <w:footerReference w:type="default" r:id="rId15"/>
      <w:pgSz w:w="11906" w:h="16838" w:code="9"/>
      <w:pgMar w:top="993" w:right="907" w:bottom="720" w:left="907" w:header="426" w:footer="1719" w:gutter="0"/>
      <w:cols w:space="480"/>
      <w:docGrid w:linePitch="360" w:charSpace="4468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83FC80" w14:textId="77777777" w:rsidR="00CC2F16" w:rsidRDefault="00CC2F16">
      <w:r>
        <w:separator/>
      </w:r>
    </w:p>
  </w:endnote>
  <w:endnote w:type="continuationSeparator" w:id="0">
    <w:p w14:paraId="68B3A99F" w14:textId="77777777" w:rsidR="00CC2F16" w:rsidRDefault="00CC2F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lbertus Mediu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tencil">
    <w:altName w:val="Gabriola"/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6C27B" w14:textId="6347BAF4" w:rsidR="00F0393F" w:rsidRDefault="00F0393F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1DC0313" wp14:editId="7ECBE18E">
          <wp:simplePos x="0" y="0"/>
          <wp:positionH relativeFrom="column">
            <wp:posOffset>-228600</wp:posOffset>
          </wp:positionH>
          <wp:positionV relativeFrom="paragraph">
            <wp:posOffset>104775</wp:posOffset>
          </wp:positionV>
          <wp:extent cx="6910251" cy="993291"/>
          <wp:effectExtent l="0" t="0" r="508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80" r="3018"/>
                  <a:stretch/>
                </pic:blipFill>
                <pic:spPr bwMode="auto">
                  <a:xfrm>
                    <a:off x="0" y="0"/>
                    <a:ext cx="6910251" cy="9932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B9CDBB" w14:textId="77777777" w:rsidR="00CC2F16" w:rsidRDefault="00CC2F16">
      <w:r>
        <w:separator/>
      </w:r>
    </w:p>
  </w:footnote>
  <w:footnote w:type="continuationSeparator" w:id="0">
    <w:p w14:paraId="20DA26CE" w14:textId="77777777" w:rsidR="00CC2F16" w:rsidRDefault="00CC2F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520914" w14:textId="621572C4" w:rsidR="00BC03D6" w:rsidRDefault="00F0393F" w:rsidP="005B49F0">
    <w:pPr>
      <w:pStyle w:val="Header"/>
      <w:tabs>
        <w:tab w:val="clear" w:pos="4153"/>
        <w:tab w:val="clear" w:pos="8306"/>
        <w:tab w:val="center" w:pos="5211"/>
        <w:tab w:val="right" w:pos="10423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50C9AC41" wp14:editId="2D40627D">
          <wp:simplePos x="0" y="0"/>
          <wp:positionH relativeFrom="column">
            <wp:posOffset>-332063</wp:posOffset>
          </wp:positionH>
          <wp:positionV relativeFrom="paragraph">
            <wp:posOffset>-168275</wp:posOffset>
          </wp:positionV>
          <wp:extent cx="7010400" cy="1355344"/>
          <wp:effectExtent l="0" t="0" r="0" b="0"/>
          <wp:wrapNone/>
          <wp:docPr id="1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6326"/>
                  <a:stretch/>
                </pic:blipFill>
                <pic:spPr bwMode="auto">
                  <a:xfrm>
                    <a:off x="0" y="0"/>
                    <a:ext cx="7010400" cy="135534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03D6">
      <w:rPr>
        <w:rFonts w:cs="Arial" w:hint="eastAsia"/>
        <w:szCs w:val="24"/>
      </w:rPr>
      <w:t xml:space="preserve">              </w:t>
    </w:r>
    <w:r w:rsidR="00BC03D6">
      <w:tab/>
    </w:r>
    <w:r w:rsidR="00BC03D6">
      <w:rPr>
        <w:rFonts w:hint="eastAsia"/>
      </w:rPr>
      <w:t xml:space="preserve">             </w:t>
    </w:r>
  </w:p>
  <w:p w14:paraId="52331D34" w14:textId="77777777" w:rsidR="00BC03D6" w:rsidRDefault="00BC03D6" w:rsidP="000C1819">
    <w:pPr>
      <w:pStyle w:val="Header"/>
      <w:tabs>
        <w:tab w:val="clear" w:pos="4153"/>
        <w:tab w:val="clear" w:pos="8306"/>
        <w:tab w:val="left" w:pos="7545"/>
      </w:tabs>
      <w:rPr>
        <w:lang w:eastAsia="zh-HK"/>
      </w:rPr>
    </w:pPr>
    <w:r>
      <w:tab/>
    </w:r>
  </w:p>
  <w:p w14:paraId="0DF44509" w14:textId="77777777" w:rsidR="00BC03D6" w:rsidRDefault="00BC03D6" w:rsidP="000C1819">
    <w:pPr>
      <w:pStyle w:val="Header"/>
      <w:tabs>
        <w:tab w:val="clear" w:pos="4153"/>
        <w:tab w:val="clear" w:pos="8306"/>
        <w:tab w:val="left" w:pos="7545"/>
      </w:tabs>
      <w:rPr>
        <w:lang w:eastAsia="zh-HK"/>
      </w:rPr>
    </w:pPr>
  </w:p>
  <w:p w14:paraId="6F092862" w14:textId="77777777" w:rsidR="00BC03D6" w:rsidRDefault="00BC03D6" w:rsidP="000C1819">
    <w:pPr>
      <w:pStyle w:val="Header"/>
      <w:tabs>
        <w:tab w:val="clear" w:pos="4153"/>
        <w:tab w:val="clear" w:pos="8306"/>
        <w:tab w:val="left" w:pos="7545"/>
      </w:tabs>
      <w:rPr>
        <w:lang w:eastAsia="zh-HK"/>
      </w:rPr>
    </w:pPr>
  </w:p>
  <w:p w14:paraId="4D5F27B2" w14:textId="77777777" w:rsidR="00BC03D6" w:rsidRDefault="00BC03D6" w:rsidP="000C1819">
    <w:pPr>
      <w:pStyle w:val="Header"/>
      <w:tabs>
        <w:tab w:val="clear" w:pos="4153"/>
        <w:tab w:val="clear" w:pos="8306"/>
        <w:tab w:val="left" w:pos="7545"/>
      </w:tabs>
      <w:rPr>
        <w:lang w:eastAsia="zh-H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CC0F6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584FD5"/>
    <w:multiLevelType w:val="hybridMultilevel"/>
    <w:tmpl w:val="BB74EB3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06A1BF5"/>
    <w:multiLevelType w:val="hybridMultilevel"/>
    <w:tmpl w:val="90E6424E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" w15:restartNumberingAfterBreak="0">
    <w:nsid w:val="047E0734"/>
    <w:multiLevelType w:val="hybridMultilevel"/>
    <w:tmpl w:val="C86C6900"/>
    <w:lvl w:ilvl="0" w:tplc="305EEE0C">
      <w:numFmt w:val="bullet"/>
      <w:lvlText w:val="□"/>
      <w:lvlJc w:val="left"/>
      <w:pPr>
        <w:ind w:left="420" w:hanging="360"/>
      </w:pPr>
      <w:rPr>
        <w:rFonts w:ascii="SimHei" w:eastAsia="SimHei" w:hAnsi="SimHei" w:cs="Arial" w:hint="eastAsia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0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80"/>
      </w:pPr>
      <w:rPr>
        <w:rFonts w:ascii="Wingdings" w:hAnsi="Wingdings" w:hint="default"/>
      </w:rPr>
    </w:lvl>
  </w:abstractNum>
  <w:abstractNum w:abstractNumId="4" w15:restartNumberingAfterBreak="0">
    <w:nsid w:val="057A3E76"/>
    <w:multiLevelType w:val="hybridMultilevel"/>
    <w:tmpl w:val="B03A0FC8"/>
    <w:lvl w:ilvl="0" w:tplc="BC9E9E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79C1CF8"/>
    <w:multiLevelType w:val="hybridMultilevel"/>
    <w:tmpl w:val="1708D7C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095C3289"/>
    <w:multiLevelType w:val="hybridMultilevel"/>
    <w:tmpl w:val="F906FD4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09AC4A0A"/>
    <w:multiLevelType w:val="multilevel"/>
    <w:tmpl w:val="6FB61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8A080C"/>
    <w:multiLevelType w:val="hybridMultilevel"/>
    <w:tmpl w:val="9BE297AA"/>
    <w:lvl w:ilvl="0" w:tplc="A6EC5E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435640E"/>
    <w:multiLevelType w:val="hybridMultilevel"/>
    <w:tmpl w:val="7166FABA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480"/>
      </w:pPr>
    </w:lvl>
    <w:lvl w:ilvl="1" w:tplc="30A81FD0">
      <w:start w:val="1"/>
      <w:numFmt w:val="bullet"/>
      <w:lvlText w:val=""/>
      <w:lvlJc w:val="left"/>
      <w:pPr>
        <w:tabs>
          <w:tab w:val="num" w:pos="960"/>
        </w:tabs>
        <w:ind w:left="960" w:hanging="48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175D0DD5"/>
    <w:multiLevelType w:val="hybridMultilevel"/>
    <w:tmpl w:val="D3A4CFC4"/>
    <w:lvl w:ilvl="0" w:tplc="6292F2F0">
      <w:start w:val="1"/>
      <w:numFmt w:val="none"/>
      <w:lvlText w:val="3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1DA0493A"/>
    <w:multiLevelType w:val="hybridMultilevel"/>
    <w:tmpl w:val="0F40641E"/>
    <w:lvl w:ilvl="0" w:tplc="FC2491D8">
      <w:start w:val="1"/>
      <w:numFmt w:val="bullet"/>
      <w:lvlText w:val="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783FB0"/>
    <w:multiLevelType w:val="hybridMultilevel"/>
    <w:tmpl w:val="79A08E94"/>
    <w:lvl w:ilvl="0" w:tplc="7982150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23384420"/>
    <w:multiLevelType w:val="hybridMultilevel"/>
    <w:tmpl w:val="7A1058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538184F"/>
    <w:multiLevelType w:val="hybridMultilevel"/>
    <w:tmpl w:val="46FA3EF2"/>
    <w:lvl w:ilvl="0" w:tplc="47B0AD7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B290403"/>
    <w:multiLevelType w:val="hybridMultilevel"/>
    <w:tmpl w:val="6BAE51B0"/>
    <w:lvl w:ilvl="0" w:tplc="C0FE734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lbertus Medium" w:eastAsia="PMingLiU" w:hAnsi="Albertus Medium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Bookshelf Symbol 7" w:hAnsi="Bookshelf Symbol 7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Bookshelf Symbol 7" w:hAnsi="Bookshelf Symbol 7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Bookshelf Symbol 7" w:hAnsi="Bookshelf Symbol 7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Bookshelf Symbol 7" w:hAnsi="Bookshelf Symbol 7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Bookshelf Symbol 7" w:hAnsi="Bookshelf Symbol 7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Bookshelf Symbol 7" w:hAnsi="Bookshelf Symbol 7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Bookshelf Symbol 7" w:hAnsi="Bookshelf Symbol 7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Bookshelf Symbol 7" w:hAnsi="Bookshelf Symbol 7" w:hint="default"/>
      </w:rPr>
    </w:lvl>
  </w:abstractNum>
  <w:abstractNum w:abstractNumId="16" w15:restartNumberingAfterBreak="0">
    <w:nsid w:val="2F7B4F76"/>
    <w:multiLevelType w:val="hybridMultilevel"/>
    <w:tmpl w:val="4C9ECA5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600"/>
        </w:tabs>
        <w:ind w:left="6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</w:abstractNum>
  <w:abstractNum w:abstractNumId="17" w15:restartNumberingAfterBreak="0">
    <w:nsid w:val="30642ECA"/>
    <w:multiLevelType w:val="hybridMultilevel"/>
    <w:tmpl w:val="7FC4FFBC"/>
    <w:lvl w:ilvl="0" w:tplc="30A81FD0">
      <w:start w:val="1"/>
      <w:numFmt w:val="bullet"/>
      <w:lvlText w:val="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2C7433F"/>
    <w:multiLevelType w:val="multilevel"/>
    <w:tmpl w:val="7BEEF94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350424DC"/>
    <w:multiLevelType w:val="multilevel"/>
    <w:tmpl w:val="9BACB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6757405"/>
    <w:multiLevelType w:val="multilevel"/>
    <w:tmpl w:val="510A5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8F003E0"/>
    <w:multiLevelType w:val="hybridMultilevel"/>
    <w:tmpl w:val="D3DC28A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391D5C75"/>
    <w:multiLevelType w:val="hybridMultilevel"/>
    <w:tmpl w:val="86C22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3A946E2D"/>
    <w:multiLevelType w:val="hybridMultilevel"/>
    <w:tmpl w:val="5850632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3D094196"/>
    <w:multiLevelType w:val="hybridMultilevel"/>
    <w:tmpl w:val="AF4C90A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3D4956B0"/>
    <w:multiLevelType w:val="multilevel"/>
    <w:tmpl w:val="E7A07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017F95"/>
    <w:multiLevelType w:val="multilevel"/>
    <w:tmpl w:val="F906FD4A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4A1D71AC"/>
    <w:multiLevelType w:val="hybridMultilevel"/>
    <w:tmpl w:val="B5D0A29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4B0F3613"/>
    <w:multiLevelType w:val="hybridMultilevel"/>
    <w:tmpl w:val="654EDE40"/>
    <w:lvl w:ilvl="0" w:tplc="898E7A8A">
      <w:start w:val="1"/>
      <w:numFmt w:val="none"/>
      <w:lvlText w:val="3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4CB21BEE"/>
    <w:multiLevelType w:val="hybridMultilevel"/>
    <w:tmpl w:val="6C30E12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4D296258"/>
    <w:multiLevelType w:val="hybridMultilevel"/>
    <w:tmpl w:val="F614EADA"/>
    <w:lvl w:ilvl="0" w:tplc="2C2AAF74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Albertus Medium" w:hAnsi="Albertus Medium" w:hint="default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54BB57BD"/>
    <w:multiLevelType w:val="hybridMultilevel"/>
    <w:tmpl w:val="BED0A2F8"/>
    <w:lvl w:ilvl="0" w:tplc="67AA732C">
      <w:numFmt w:val="bullet"/>
      <w:lvlText w:val="-"/>
      <w:lvlJc w:val="left"/>
      <w:pPr>
        <w:tabs>
          <w:tab w:val="num" w:pos="2760"/>
        </w:tabs>
        <w:ind w:left="2760" w:hanging="360"/>
      </w:pPr>
      <w:rPr>
        <w:rFonts w:ascii="Times New Roman" w:eastAsia="PMingLiU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3480"/>
        </w:tabs>
        <w:ind w:left="34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920"/>
        </w:tabs>
        <w:ind w:left="49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640"/>
        </w:tabs>
        <w:ind w:left="56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7080"/>
        </w:tabs>
        <w:ind w:left="70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800"/>
        </w:tabs>
        <w:ind w:left="78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8520"/>
        </w:tabs>
        <w:ind w:left="8520" w:hanging="360"/>
      </w:pPr>
      <w:rPr>
        <w:rFonts w:ascii="Wingdings" w:hAnsi="Wingdings" w:hint="default"/>
      </w:rPr>
    </w:lvl>
  </w:abstractNum>
  <w:abstractNum w:abstractNumId="32" w15:restartNumberingAfterBreak="0">
    <w:nsid w:val="567E7AFA"/>
    <w:multiLevelType w:val="hybridMultilevel"/>
    <w:tmpl w:val="7DFCA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C674F"/>
    <w:multiLevelType w:val="hybridMultilevel"/>
    <w:tmpl w:val="F9EA0AD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57F63FC5"/>
    <w:multiLevelType w:val="hybridMultilevel"/>
    <w:tmpl w:val="4ABEC27A"/>
    <w:lvl w:ilvl="0" w:tplc="04090001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35" w15:restartNumberingAfterBreak="0">
    <w:nsid w:val="591F36EA"/>
    <w:multiLevelType w:val="multilevel"/>
    <w:tmpl w:val="DDBCF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A37EF7"/>
    <w:multiLevelType w:val="hybridMultilevel"/>
    <w:tmpl w:val="22FA577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7" w15:restartNumberingAfterBreak="0">
    <w:nsid w:val="638F302C"/>
    <w:multiLevelType w:val="hybridMultilevel"/>
    <w:tmpl w:val="1BF6F4D0"/>
    <w:lvl w:ilvl="0" w:tplc="4D88A8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6736FE40">
      <w:start w:val="1"/>
      <w:numFmt w:val="lowerLetter"/>
      <w:lvlText w:val="(%3)"/>
      <w:lvlJc w:val="left"/>
      <w:pPr>
        <w:tabs>
          <w:tab w:val="num" w:pos="1350"/>
        </w:tabs>
        <w:ind w:left="1350" w:hanging="39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8" w15:restartNumberingAfterBreak="0">
    <w:nsid w:val="63FA474B"/>
    <w:multiLevelType w:val="hybridMultilevel"/>
    <w:tmpl w:val="175C6C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4491FE9"/>
    <w:multiLevelType w:val="multilevel"/>
    <w:tmpl w:val="654EDE40"/>
    <w:lvl w:ilvl="0">
      <w:start w:val="1"/>
      <w:numFmt w:val="none"/>
      <w:lvlText w:val="3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0" w15:restartNumberingAfterBreak="0">
    <w:nsid w:val="657C184B"/>
    <w:multiLevelType w:val="hybridMultilevel"/>
    <w:tmpl w:val="676E832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8363BEA"/>
    <w:multiLevelType w:val="hybridMultilevel"/>
    <w:tmpl w:val="771AA16E"/>
    <w:lvl w:ilvl="0" w:tplc="898E7A8A">
      <w:start w:val="1"/>
      <w:numFmt w:val="none"/>
      <w:lvlText w:val="3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30A81FD0">
      <w:start w:val="1"/>
      <w:numFmt w:val="bullet"/>
      <w:lvlText w:val=""/>
      <w:lvlJc w:val="left"/>
      <w:pPr>
        <w:tabs>
          <w:tab w:val="num" w:pos="960"/>
        </w:tabs>
        <w:ind w:left="960" w:hanging="48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 w15:restartNumberingAfterBreak="0">
    <w:nsid w:val="6EBC0470"/>
    <w:multiLevelType w:val="hybridMultilevel"/>
    <w:tmpl w:val="D80CCBE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3" w15:restartNumberingAfterBreak="0">
    <w:nsid w:val="736B2769"/>
    <w:multiLevelType w:val="hybridMultilevel"/>
    <w:tmpl w:val="63F8BB6A"/>
    <w:lvl w:ilvl="0" w:tplc="E7FAFA6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7B106756"/>
    <w:multiLevelType w:val="hybridMultilevel"/>
    <w:tmpl w:val="A928EAE2"/>
    <w:lvl w:ilvl="0" w:tplc="42AC48AC">
      <w:start w:val="1"/>
      <w:numFmt w:val="bullet"/>
      <w:lvlText w:val="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7C0528F7"/>
    <w:multiLevelType w:val="hybridMultilevel"/>
    <w:tmpl w:val="7BEEF94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6" w15:restartNumberingAfterBreak="0">
    <w:nsid w:val="7D283BF3"/>
    <w:multiLevelType w:val="hybridMultilevel"/>
    <w:tmpl w:val="23200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475861"/>
    <w:multiLevelType w:val="multilevel"/>
    <w:tmpl w:val="762E3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7"/>
  </w:num>
  <w:num w:numId="2">
    <w:abstractNumId w:val="27"/>
  </w:num>
  <w:num w:numId="3">
    <w:abstractNumId w:val="21"/>
  </w:num>
  <w:num w:numId="4">
    <w:abstractNumId w:val="4"/>
  </w:num>
  <w:num w:numId="5">
    <w:abstractNumId w:val="2"/>
  </w:num>
  <w:num w:numId="6">
    <w:abstractNumId w:val="13"/>
  </w:num>
  <w:num w:numId="7">
    <w:abstractNumId w:val="35"/>
  </w:num>
  <w:num w:numId="8">
    <w:abstractNumId w:val="7"/>
  </w:num>
  <w:num w:numId="9">
    <w:abstractNumId w:val="25"/>
  </w:num>
  <w:num w:numId="10">
    <w:abstractNumId w:val="20"/>
  </w:num>
  <w:num w:numId="11">
    <w:abstractNumId w:val="47"/>
  </w:num>
  <w:num w:numId="12">
    <w:abstractNumId w:val="19"/>
  </w:num>
  <w:num w:numId="13">
    <w:abstractNumId w:val="17"/>
  </w:num>
  <w:num w:numId="14">
    <w:abstractNumId w:val="9"/>
  </w:num>
  <w:num w:numId="15">
    <w:abstractNumId w:val="12"/>
  </w:num>
  <w:num w:numId="16">
    <w:abstractNumId w:val="8"/>
  </w:num>
  <w:num w:numId="17">
    <w:abstractNumId w:val="45"/>
  </w:num>
  <w:num w:numId="18">
    <w:abstractNumId w:val="18"/>
  </w:num>
  <w:num w:numId="19">
    <w:abstractNumId w:val="10"/>
  </w:num>
  <w:num w:numId="20">
    <w:abstractNumId w:val="6"/>
  </w:num>
  <w:num w:numId="21">
    <w:abstractNumId w:val="26"/>
  </w:num>
  <w:num w:numId="22">
    <w:abstractNumId w:val="28"/>
  </w:num>
  <w:num w:numId="23">
    <w:abstractNumId w:val="39"/>
  </w:num>
  <w:num w:numId="24">
    <w:abstractNumId w:val="41"/>
  </w:num>
  <w:num w:numId="25">
    <w:abstractNumId w:val="14"/>
  </w:num>
  <w:num w:numId="26">
    <w:abstractNumId w:val="43"/>
  </w:num>
  <w:num w:numId="27">
    <w:abstractNumId w:val="40"/>
  </w:num>
  <w:num w:numId="28">
    <w:abstractNumId w:val="23"/>
  </w:num>
  <w:num w:numId="29">
    <w:abstractNumId w:val="11"/>
  </w:num>
  <w:num w:numId="30">
    <w:abstractNumId w:val="16"/>
  </w:num>
  <w:num w:numId="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0"/>
  </w:num>
  <w:num w:numId="33">
    <w:abstractNumId w:val="36"/>
  </w:num>
  <w:num w:numId="34">
    <w:abstractNumId w:val="22"/>
  </w:num>
  <w:num w:numId="35">
    <w:abstractNumId w:val="1"/>
  </w:num>
  <w:num w:numId="36">
    <w:abstractNumId w:val="33"/>
  </w:num>
  <w:num w:numId="37">
    <w:abstractNumId w:val="42"/>
  </w:num>
  <w:num w:numId="38">
    <w:abstractNumId w:val="24"/>
  </w:num>
  <w:num w:numId="39">
    <w:abstractNumId w:val="29"/>
  </w:num>
  <w:num w:numId="40">
    <w:abstractNumId w:val="31"/>
  </w:num>
  <w:num w:numId="41">
    <w:abstractNumId w:val="15"/>
  </w:num>
  <w:num w:numId="42">
    <w:abstractNumId w:val="5"/>
  </w:num>
  <w:num w:numId="43">
    <w:abstractNumId w:val="32"/>
  </w:num>
  <w:num w:numId="44">
    <w:abstractNumId w:val="0"/>
  </w:num>
  <w:num w:numId="45">
    <w:abstractNumId w:val="34"/>
  </w:num>
  <w:num w:numId="46">
    <w:abstractNumId w:val="38"/>
  </w:num>
  <w:num w:numId="47">
    <w:abstractNumId w:val="46"/>
  </w:num>
  <w:num w:numId="48">
    <w:abstractNumId w:val="3"/>
  </w:num>
  <w:num w:numId="49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229"/>
  <w:displayHorizontalDrawingGridEvery w:val="0"/>
  <w:displayVerticalDrawingGridEvery w:val="2"/>
  <w:characterSpacingControl w:val="compressPunctuation"/>
  <w:hdrShapeDefaults>
    <o:shapedefaults v:ext="edit" spidmax="21505">
      <o:colormru v:ext="edit" colors="#3c3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NzM3MzE2MDA3MbFU0lEKTi0uzszPAykwrAUAyGqm6CwAAAA="/>
  </w:docVars>
  <w:rsids>
    <w:rsidRoot w:val="00F30162"/>
    <w:rsid w:val="0000318E"/>
    <w:rsid w:val="0000363F"/>
    <w:rsid w:val="000067A3"/>
    <w:rsid w:val="00012283"/>
    <w:rsid w:val="000129F5"/>
    <w:rsid w:val="00012B1E"/>
    <w:rsid w:val="00014705"/>
    <w:rsid w:val="00015618"/>
    <w:rsid w:val="000203E0"/>
    <w:rsid w:val="0002179E"/>
    <w:rsid w:val="0002186A"/>
    <w:rsid w:val="00023747"/>
    <w:rsid w:val="00023879"/>
    <w:rsid w:val="0002565B"/>
    <w:rsid w:val="00025ADB"/>
    <w:rsid w:val="00026DB8"/>
    <w:rsid w:val="00030382"/>
    <w:rsid w:val="00030BC3"/>
    <w:rsid w:val="00033B44"/>
    <w:rsid w:val="000340A0"/>
    <w:rsid w:val="00036BF1"/>
    <w:rsid w:val="00036E07"/>
    <w:rsid w:val="00040852"/>
    <w:rsid w:val="00044323"/>
    <w:rsid w:val="00044BD8"/>
    <w:rsid w:val="00044D61"/>
    <w:rsid w:val="00047422"/>
    <w:rsid w:val="00047DA3"/>
    <w:rsid w:val="00050222"/>
    <w:rsid w:val="000512F2"/>
    <w:rsid w:val="00051CC6"/>
    <w:rsid w:val="00053815"/>
    <w:rsid w:val="00054029"/>
    <w:rsid w:val="00054102"/>
    <w:rsid w:val="0005556A"/>
    <w:rsid w:val="000562C1"/>
    <w:rsid w:val="000564F4"/>
    <w:rsid w:val="00057AC3"/>
    <w:rsid w:val="0006007C"/>
    <w:rsid w:val="00065551"/>
    <w:rsid w:val="00070C69"/>
    <w:rsid w:val="00070CE1"/>
    <w:rsid w:val="00075BF1"/>
    <w:rsid w:val="00077108"/>
    <w:rsid w:val="00077CEF"/>
    <w:rsid w:val="00081345"/>
    <w:rsid w:val="0008295E"/>
    <w:rsid w:val="00084A27"/>
    <w:rsid w:val="00085E95"/>
    <w:rsid w:val="00087B13"/>
    <w:rsid w:val="0009029F"/>
    <w:rsid w:val="000918D1"/>
    <w:rsid w:val="00092045"/>
    <w:rsid w:val="00096277"/>
    <w:rsid w:val="00096942"/>
    <w:rsid w:val="00097C9C"/>
    <w:rsid w:val="000A624E"/>
    <w:rsid w:val="000A65ED"/>
    <w:rsid w:val="000A7AC3"/>
    <w:rsid w:val="000B498C"/>
    <w:rsid w:val="000C1819"/>
    <w:rsid w:val="000C31ED"/>
    <w:rsid w:val="000C6ABA"/>
    <w:rsid w:val="000D1C08"/>
    <w:rsid w:val="000D287E"/>
    <w:rsid w:val="000D454A"/>
    <w:rsid w:val="000E06E9"/>
    <w:rsid w:val="000E1051"/>
    <w:rsid w:val="000E166E"/>
    <w:rsid w:val="000E1D9D"/>
    <w:rsid w:val="000E2CE4"/>
    <w:rsid w:val="000E2CF0"/>
    <w:rsid w:val="000E3C17"/>
    <w:rsid w:val="000E4261"/>
    <w:rsid w:val="000E6E21"/>
    <w:rsid w:val="000E7263"/>
    <w:rsid w:val="000F1B4E"/>
    <w:rsid w:val="000F2C70"/>
    <w:rsid w:val="000F351F"/>
    <w:rsid w:val="000F3D81"/>
    <w:rsid w:val="000F5B0C"/>
    <w:rsid w:val="000F700B"/>
    <w:rsid w:val="0010062E"/>
    <w:rsid w:val="00100EB3"/>
    <w:rsid w:val="00102A69"/>
    <w:rsid w:val="001054C7"/>
    <w:rsid w:val="00106C13"/>
    <w:rsid w:val="00106E44"/>
    <w:rsid w:val="0011261D"/>
    <w:rsid w:val="00112BB3"/>
    <w:rsid w:val="00113C28"/>
    <w:rsid w:val="00115750"/>
    <w:rsid w:val="0011627B"/>
    <w:rsid w:val="00116833"/>
    <w:rsid w:val="00117D14"/>
    <w:rsid w:val="0012081B"/>
    <w:rsid w:val="0012083E"/>
    <w:rsid w:val="00120E35"/>
    <w:rsid w:val="00120ED1"/>
    <w:rsid w:val="001213DA"/>
    <w:rsid w:val="00121786"/>
    <w:rsid w:val="00122743"/>
    <w:rsid w:val="0012430E"/>
    <w:rsid w:val="0012519C"/>
    <w:rsid w:val="00126DA4"/>
    <w:rsid w:val="001307BB"/>
    <w:rsid w:val="00131EA0"/>
    <w:rsid w:val="00133F35"/>
    <w:rsid w:val="001357A5"/>
    <w:rsid w:val="00135C65"/>
    <w:rsid w:val="00135DFA"/>
    <w:rsid w:val="00136D9C"/>
    <w:rsid w:val="00137037"/>
    <w:rsid w:val="00141BB3"/>
    <w:rsid w:val="00142D8D"/>
    <w:rsid w:val="00143F63"/>
    <w:rsid w:val="00144611"/>
    <w:rsid w:val="00145CF7"/>
    <w:rsid w:val="00146697"/>
    <w:rsid w:val="00146834"/>
    <w:rsid w:val="0015154B"/>
    <w:rsid w:val="00151B80"/>
    <w:rsid w:val="0015422E"/>
    <w:rsid w:val="00154D48"/>
    <w:rsid w:val="001573B3"/>
    <w:rsid w:val="00164F3A"/>
    <w:rsid w:val="001652F4"/>
    <w:rsid w:val="001657C7"/>
    <w:rsid w:val="00165A7F"/>
    <w:rsid w:val="001669B3"/>
    <w:rsid w:val="00170AF3"/>
    <w:rsid w:val="00170DB0"/>
    <w:rsid w:val="001722A1"/>
    <w:rsid w:val="00172BEA"/>
    <w:rsid w:val="0017315F"/>
    <w:rsid w:val="00173FF9"/>
    <w:rsid w:val="001742DE"/>
    <w:rsid w:val="0017584D"/>
    <w:rsid w:val="001768E0"/>
    <w:rsid w:val="0018029C"/>
    <w:rsid w:val="001818F4"/>
    <w:rsid w:val="00181B4B"/>
    <w:rsid w:val="0018230E"/>
    <w:rsid w:val="00183B0F"/>
    <w:rsid w:val="0018627F"/>
    <w:rsid w:val="00186F62"/>
    <w:rsid w:val="00190475"/>
    <w:rsid w:val="001957D0"/>
    <w:rsid w:val="00196C80"/>
    <w:rsid w:val="001A0959"/>
    <w:rsid w:val="001A3224"/>
    <w:rsid w:val="001A4040"/>
    <w:rsid w:val="001A52D8"/>
    <w:rsid w:val="001A5F64"/>
    <w:rsid w:val="001A6915"/>
    <w:rsid w:val="001A7F05"/>
    <w:rsid w:val="001A7F1C"/>
    <w:rsid w:val="001B01C6"/>
    <w:rsid w:val="001B082B"/>
    <w:rsid w:val="001B0E4A"/>
    <w:rsid w:val="001B26C4"/>
    <w:rsid w:val="001B38A6"/>
    <w:rsid w:val="001B3C37"/>
    <w:rsid w:val="001B40BF"/>
    <w:rsid w:val="001B6C63"/>
    <w:rsid w:val="001B6D99"/>
    <w:rsid w:val="001B71E8"/>
    <w:rsid w:val="001B7F6C"/>
    <w:rsid w:val="001C2F6B"/>
    <w:rsid w:val="001C324A"/>
    <w:rsid w:val="001C6476"/>
    <w:rsid w:val="001C65CD"/>
    <w:rsid w:val="001C7555"/>
    <w:rsid w:val="001D4AA8"/>
    <w:rsid w:val="001D564E"/>
    <w:rsid w:val="001E0932"/>
    <w:rsid w:val="001E0DCE"/>
    <w:rsid w:val="001E0F6D"/>
    <w:rsid w:val="001E1549"/>
    <w:rsid w:val="001E2B69"/>
    <w:rsid w:val="001E3DAA"/>
    <w:rsid w:val="001F0D01"/>
    <w:rsid w:val="001F1247"/>
    <w:rsid w:val="001F2E83"/>
    <w:rsid w:val="001F4A3C"/>
    <w:rsid w:val="001F4F2B"/>
    <w:rsid w:val="001F7587"/>
    <w:rsid w:val="001F7A81"/>
    <w:rsid w:val="002017A4"/>
    <w:rsid w:val="00204486"/>
    <w:rsid w:val="00205203"/>
    <w:rsid w:val="002060B5"/>
    <w:rsid w:val="00211C78"/>
    <w:rsid w:val="00211E44"/>
    <w:rsid w:val="00213627"/>
    <w:rsid w:val="002177D7"/>
    <w:rsid w:val="002216D6"/>
    <w:rsid w:val="00222985"/>
    <w:rsid w:val="00222A7F"/>
    <w:rsid w:val="00223244"/>
    <w:rsid w:val="00226DBF"/>
    <w:rsid w:val="0023049F"/>
    <w:rsid w:val="00233B41"/>
    <w:rsid w:val="002359F6"/>
    <w:rsid w:val="0023687E"/>
    <w:rsid w:val="00237B72"/>
    <w:rsid w:val="00242716"/>
    <w:rsid w:val="002448FB"/>
    <w:rsid w:val="002453E1"/>
    <w:rsid w:val="002463B0"/>
    <w:rsid w:val="00246BED"/>
    <w:rsid w:val="00247D90"/>
    <w:rsid w:val="00251522"/>
    <w:rsid w:val="002529AB"/>
    <w:rsid w:val="002539AA"/>
    <w:rsid w:val="00261DF6"/>
    <w:rsid w:val="00262C51"/>
    <w:rsid w:val="00264738"/>
    <w:rsid w:val="00264B6E"/>
    <w:rsid w:val="0026618D"/>
    <w:rsid w:val="00270B72"/>
    <w:rsid w:val="0027346D"/>
    <w:rsid w:val="00273669"/>
    <w:rsid w:val="00273B8F"/>
    <w:rsid w:val="00274515"/>
    <w:rsid w:val="002745E9"/>
    <w:rsid w:val="00280EC3"/>
    <w:rsid w:val="002826D2"/>
    <w:rsid w:val="00284715"/>
    <w:rsid w:val="00285EF4"/>
    <w:rsid w:val="00290BA8"/>
    <w:rsid w:val="00292053"/>
    <w:rsid w:val="0029349A"/>
    <w:rsid w:val="00294A31"/>
    <w:rsid w:val="00294D99"/>
    <w:rsid w:val="00295DAE"/>
    <w:rsid w:val="002970BB"/>
    <w:rsid w:val="00297C25"/>
    <w:rsid w:val="002A15DF"/>
    <w:rsid w:val="002A414E"/>
    <w:rsid w:val="002A4AC7"/>
    <w:rsid w:val="002A58E8"/>
    <w:rsid w:val="002A5EB5"/>
    <w:rsid w:val="002B1DF3"/>
    <w:rsid w:val="002B32C2"/>
    <w:rsid w:val="002B3D54"/>
    <w:rsid w:val="002B61DC"/>
    <w:rsid w:val="002C1285"/>
    <w:rsid w:val="002C2340"/>
    <w:rsid w:val="002C3961"/>
    <w:rsid w:val="002C47BA"/>
    <w:rsid w:val="002C4C68"/>
    <w:rsid w:val="002C57E2"/>
    <w:rsid w:val="002C6DAE"/>
    <w:rsid w:val="002D0191"/>
    <w:rsid w:val="002D0933"/>
    <w:rsid w:val="002D2847"/>
    <w:rsid w:val="002D439D"/>
    <w:rsid w:val="002D56D6"/>
    <w:rsid w:val="002D5BFD"/>
    <w:rsid w:val="002D67BD"/>
    <w:rsid w:val="002D79E5"/>
    <w:rsid w:val="002E28BA"/>
    <w:rsid w:val="002E4041"/>
    <w:rsid w:val="002E50FD"/>
    <w:rsid w:val="002E545B"/>
    <w:rsid w:val="002E6CB5"/>
    <w:rsid w:val="002E7D1A"/>
    <w:rsid w:val="002F0691"/>
    <w:rsid w:val="002F096F"/>
    <w:rsid w:val="002F1E78"/>
    <w:rsid w:val="002F25B6"/>
    <w:rsid w:val="002F27FB"/>
    <w:rsid w:val="002F698C"/>
    <w:rsid w:val="00301BAB"/>
    <w:rsid w:val="00302A12"/>
    <w:rsid w:val="00302EC6"/>
    <w:rsid w:val="00305156"/>
    <w:rsid w:val="00306F60"/>
    <w:rsid w:val="003074CC"/>
    <w:rsid w:val="00307AEB"/>
    <w:rsid w:val="00310635"/>
    <w:rsid w:val="00310DCE"/>
    <w:rsid w:val="00311D66"/>
    <w:rsid w:val="003128DF"/>
    <w:rsid w:val="003143BB"/>
    <w:rsid w:val="003156FA"/>
    <w:rsid w:val="003164A3"/>
    <w:rsid w:val="00320A89"/>
    <w:rsid w:val="00320EE5"/>
    <w:rsid w:val="00323736"/>
    <w:rsid w:val="003244FC"/>
    <w:rsid w:val="0032553D"/>
    <w:rsid w:val="00333962"/>
    <w:rsid w:val="00337846"/>
    <w:rsid w:val="00340211"/>
    <w:rsid w:val="00340372"/>
    <w:rsid w:val="00341D66"/>
    <w:rsid w:val="00343935"/>
    <w:rsid w:val="00346C2D"/>
    <w:rsid w:val="00347274"/>
    <w:rsid w:val="003472FD"/>
    <w:rsid w:val="003477AF"/>
    <w:rsid w:val="00347B83"/>
    <w:rsid w:val="00351A96"/>
    <w:rsid w:val="00351AC7"/>
    <w:rsid w:val="003522DF"/>
    <w:rsid w:val="00352308"/>
    <w:rsid w:val="00353F25"/>
    <w:rsid w:val="0035428D"/>
    <w:rsid w:val="00356F95"/>
    <w:rsid w:val="003613EA"/>
    <w:rsid w:val="0036245E"/>
    <w:rsid w:val="003630FF"/>
    <w:rsid w:val="003709D5"/>
    <w:rsid w:val="00371E22"/>
    <w:rsid w:val="00373D4D"/>
    <w:rsid w:val="003743E4"/>
    <w:rsid w:val="00374786"/>
    <w:rsid w:val="00377011"/>
    <w:rsid w:val="00384437"/>
    <w:rsid w:val="003850D5"/>
    <w:rsid w:val="00386603"/>
    <w:rsid w:val="00386ADF"/>
    <w:rsid w:val="00386FFC"/>
    <w:rsid w:val="00387A20"/>
    <w:rsid w:val="00391B26"/>
    <w:rsid w:val="00393D26"/>
    <w:rsid w:val="00396A3E"/>
    <w:rsid w:val="00397055"/>
    <w:rsid w:val="003A0C92"/>
    <w:rsid w:val="003A47DD"/>
    <w:rsid w:val="003A54C1"/>
    <w:rsid w:val="003A6886"/>
    <w:rsid w:val="003B05A6"/>
    <w:rsid w:val="003B1201"/>
    <w:rsid w:val="003B22A2"/>
    <w:rsid w:val="003B575A"/>
    <w:rsid w:val="003C0271"/>
    <w:rsid w:val="003C0511"/>
    <w:rsid w:val="003C3B22"/>
    <w:rsid w:val="003C5B13"/>
    <w:rsid w:val="003C650E"/>
    <w:rsid w:val="003D3209"/>
    <w:rsid w:val="003D39C9"/>
    <w:rsid w:val="003D462A"/>
    <w:rsid w:val="003D4BC4"/>
    <w:rsid w:val="003D68BD"/>
    <w:rsid w:val="003E2ABB"/>
    <w:rsid w:val="003E33CF"/>
    <w:rsid w:val="003E36EC"/>
    <w:rsid w:val="003E39A2"/>
    <w:rsid w:val="003E589F"/>
    <w:rsid w:val="003E6572"/>
    <w:rsid w:val="003F1186"/>
    <w:rsid w:val="003F153A"/>
    <w:rsid w:val="003F65D4"/>
    <w:rsid w:val="003F78CD"/>
    <w:rsid w:val="00403308"/>
    <w:rsid w:val="00403685"/>
    <w:rsid w:val="00406693"/>
    <w:rsid w:val="0041244D"/>
    <w:rsid w:val="00412566"/>
    <w:rsid w:val="00413E51"/>
    <w:rsid w:val="00415AA6"/>
    <w:rsid w:val="00416740"/>
    <w:rsid w:val="00416B30"/>
    <w:rsid w:val="00421074"/>
    <w:rsid w:val="004210EB"/>
    <w:rsid w:val="00421CF5"/>
    <w:rsid w:val="004245BE"/>
    <w:rsid w:val="00424D39"/>
    <w:rsid w:val="004251D9"/>
    <w:rsid w:val="0042560A"/>
    <w:rsid w:val="004300FC"/>
    <w:rsid w:val="00430A4B"/>
    <w:rsid w:val="00430DE8"/>
    <w:rsid w:val="00433265"/>
    <w:rsid w:val="004336D7"/>
    <w:rsid w:val="00434FC6"/>
    <w:rsid w:val="0043565E"/>
    <w:rsid w:val="00436602"/>
    <w:rsid w:val="004416C8"/>
    <w:rsid w:val="00442542"/>
    <w:rsid w:val="0044270D"/>
    <w:rsid w:val="0044332C"/>
    <w:rsid w:val="00443775"/>
    <w:rsid w:val="00447D0D"/>
    <w:rsid w:val="00453316"/>
    <w:rsid w:val="00453B89"/>
    <w:rsid w:val="004565AB"/>
    <w:rsid w:val="00456C66"/>
    <w:rsid w:val="00456D03"/>
    <w:rsid w:val="00457E53"/>
    <w:rsid w:val="00457F5C"/>
    <w:rsid w:val="00462737"/>
    <w:rsid w:val="004643E7"/>
    <w:rsid w:val="00466CD9"/>
    <w:rsid w:val="00467F3A"/>
    <w:rsid w:val="0047040F"/>
    <w:rsid w:val="00470B42"/>
    <w:rsid w:val="00470D32"/>
    <w:rsid w:val="00472B98"/>
    <w:rsid w:val="0047365E"/>
    <w:rsid w:val="004762F9"/>
    <w:rsid w:val="00476D5D"/>
    <w:rsid w:val="00476DDF"/>
    <w:rsid w:val="00477A06"/>
    <w:rsid w:val="004830EB"/>
    <w:rsid w:val="00484FCA"/>
    <w:rsid w:val="00485D87"/>
    <w:rsid w:val="004867BE"/>
    <w:rsid w:val="004876AA"/>
    <w:rsid w:val="00487B1A"/>
    <w:rsid w:val="004917CD"/>
    <w:rsid w:val="00492327"/>
    <w:rsid w:val="004923A3"/>
    <w:rsid w:val="004929F1"/>
    <w:rsid w:val="004935EE"/>
    <w:rsid w:val="0049365C"/>
    <w:rsid w:val="004941A3"/>
    <w:rsid w:val="00494F2A"/>
    <w:rsid w:val="004A300A"/>
    <w:rsid w:val="004A3598"/>
    <w:rsid w:val="004A6C82"/>
    <w:rsid w:val="004B020F"/>
    <w:rsid w:val="004B0EC4"/>
    <w:rsid w:val="004B1038"/>
    <w:rsid w:val="004B19EC"/>
    <w:rsid w:val="004B1C36"/>
    <w:rsid w:val="004B357D"/>
    <w:rsid w:val="004B3875"/>
    <w:rsid w:val="004B4296"/>
    <w:rsid w:val="004B4569"/>
    <w:rsid w:val="004B4B9B"/>
    <w:rsid w:val="004B581A"/>
    <w:rsid w:val="004B5FEC"/>
    <w:rsid w:val="004B7EAD"/>
    <w:rsid w:val="004C0797"/>
    <w:rsid w:val="004C183E"/>
    <w:rsid w:val="004C1A18"/>
    <w:rsid w:val="004C34CD"/>
    <w:rsid w:val="004C448C"/>
    <w:rsid w:val="004C4E67"/>
    <w:rsid w:val="004C5413"/>
    <w:rsid w:val="004D4536"/>
    <w:rsid w:val="004D4D5C"/>
    <w:rsid w:val="004D5B4E"/>
    <w:rsid w:val="004D7E49"/>
    <w:rsid w:val="004E43E1"/>
    <w:rsid w:val="004E5B9A"/>
    <w:rsid w:val="004F117E"/>
    <w:rsid w:val="004F1D4A"/>
    <w:rsid w:val="004F54CB"/>
    <w:rsid w:val="004F7ABF"/>
    <w:rsid w:val="005002B8"/>
    <w:rsid w:val="00501093"/>
    <w:rsid w:val="00501A86"/>
    <w:rsid w:val="0050283E"/>
    <w:rsid w:val="00507C49"/>
    <w:rsid w:val="00510C1E"/>
    <w:rsid w:val="00510CAB"/>
    <w:rsid w:val="0051118C"/>
    <w:rsid w:val="00511E9C"/>
    <w:rsid w:val="0051456D"/>
    <w:rsid w:val="005165DE"/>
    <w:rsid w:val="005231C6"/>
    <w:rsid w:val="0052347F"/>
    <w:rsid w:val="005243F3"/>
    <w:rsid w:val="00524918"/>
    <w:rsid w:val="00527440"/>
    <w:rsid w:val="00527BCB"/>
    <w:rsid w:val="005302B2"/>
    <w:rsid w:val="00530F68"/>
    <w:rsid w:val="00531616"/>
    <w:rsid w:val="0053259F"/>
    <w:rsid w:val="00533527"/>
    <w:rsid w:val="005339BA"/>
    <w:rsid w:val="00535621"/>
    <w:rsid w:val="005356CB"/>
    <w:rsid w:val="00535727"/>
    <w:rsid w:val="00540751"/>
    <w:rsid w:val="0054161F"/>
    <w:rsid w:val="00542625"/>
    <w:rsid w:val="0054265D"/>
    <w:rsid w:val="00543CAC"/>
    <w:rsid w:val="00544563"/>
    <w:rsid w:val="005459C4"/>
    <w:rsid w:val="00547BE7"/>
    <w:rsid w:val="005506ED"/>
    <w:rsid w:val="0055177E"/>
    <w:rsid w:val="00552518"/>
    <w:rsid w:val="00552CAB"/>
    <w:rsid w:val="005533CB"/>
    <w:rsid w:val="005546D0"/>
    <w:rsid w:val="0055537D"/>
    <w:rsid w:val="0055668D"/>
    <w:rsid w:val="00560E1A"/>
    <w:rsid w:val="00560F62"/>
    <w:rsid w:val="00564089"/>
    <w:rsid w:val="005654AC"/>
    <w:rsid w:val="00565ADA"/>
    <w:rsid w:val="00566747"/>
    <w:rsid w:val="00567E46"/>
    <w:rsid w:val="0057149B"/>
    <w:rsid w:val="005717B8"/>
    <w:rsid w:val="00571B0A"/>
    <w:rsid w:val="00571D15"/>
    <w:rsid w:val="0057243A"/>
    <w:rsid w:val="0057298A"/>
    <w:rsid w:val="005771BF"/>
    <w:rsid w:val="00577958"/>
    <w:rsid w:val="00577D30"/>
    <w:rsid w:val="00580FFC"/>
    <w:rsid w:val="0058220D"/>
    <w:rsid w:val="005848ED"/>
    <w:rsid w:val="0059037F"/>
    <w:rsid w:val="005920CA"/>
    <w:rsid w:val="005920E4"/>
    <w:rsid w:val="00593F09"/>
    <w:rsid w:val="00597C4C"/>
    <w:rsid w:val="00597E28"/>
    <w:rsid w:val="005A07D1"/>
    <w:rsid w:val="005A2A5B"/>
    <w:rsid w:val="005A326C"/>
    <w:rsid w:val="005A6DBC"/>
    <w:rsid w:val="005B09FA"/>
    <w:rsid w:val="005B100E"/>
    <w:rsid w:val="005B20B3"/>
    <w:rsid w:val="005B421A"/>
    <w:rsid w:val="005B43F9"/>
    <w:rsid w:val="005B49F0"/>
    <w:rsid w:val="005B5A11"/>
    <w:rsid w:val="005B7D0C"/>
    <w:rsid w:val="005C0C4E"/>
    <w:rsid w:val="005C1EB9"/>
    <w:rsid w:val="005C4710"/>
    <w:rsid w:val="005C5F94"/>
    <w:rsid w:val="005D31B2"/>
    <w:rsid w:val="005D5E47"/>
    <w:rsid w:val="005E1C9C"/>
    <w:rsid w:val="005E2A02"/>
    <w:rsid w:val="005E3A32"/>
    <w:rsid w:val="005E4A4E"/>
    <w:rsid w:val="005E5C2B"/>
    <w:rsid w:val="005E606C"/>
    <w:rsid w:val="005E751B"/>
    <w:rsid w:val="005F07CF"/>
    <w:rsid w:val="005F1EE6"/>
    <w:rsid w:val="005F2C81"/>
    <w:rsid w:val="005F7342"/>
    <w:rsid w:val="005F7DDD"/>
    <w:rsid w:val="006000E5"/>
    <w:rsid w:val="0060117E"/>
    <w:rsid w:val="00601AB2"/>
    <w:rsid w:val="006029F5"/>
    <w:rsid w:val="00604CFD"/>
    <w:rsid w:val="00605702"/>
    <w:rsid w:val="0061234A"/>
    <w:rsid w:val="006139FF"/>
    <w:rsid w:val="00614555"/>
    <w:rsid w:val="00614D50"/>
    <w:rsid w:val="0061569A"/>
    <w:rsid w:val="00616ED2"/>
    <w:rsid w:val="00617005"/>
    <w:rsid w:val="0062028A"/>
    <w:rsid w:val="00623554"/>
    <w:rsid w:val="00625404"/>
    <w:rsid w:val="00626036"/>
    <w:rsid w:val="00630C2C"/>
    <w:rsid w:val="00630C9C"/>
    <w:rsid w:val="00631E81"/>
    <w:rsid w:val="006330AC"/>
    <w:rsid w:val="00633B3C"/>
    <w:rsid w:val="00634FBD"/>
    <w:rsid w:val="0063563B"/>
    <w:rsid w:val="006356FC"/>
    <w:rsid w:val="00635997"/>
    <w:rsid w:val="00635C6F"/>
    <w:rsid w:val="00636504"/>
    <w:rsid w:val="00637031"/>
    <w:rsid w:val="00637823"/>
    <w:rsid w:val="00640A90"/>
    <w:rsid w:val="006410A8"/>
    <w:rsid w:val="006418F7"/>
    <w:rsid w:val="00642206"/>
    <w:rsid w:val="006441AA"/>
    <w:rsid w:val="006466B7"/>
    <w:rsid w:val="0064695A"/>
    <w:rsid w:val="00647F3C"/>
    <w:rsid w:val="00650492"/>
    <w:rsid w:val="00651BE6"/>
    <w:rsid w:val="006520C0"/>
    <w:rsid w:val="00652754"/>
    <w:rsid w:val="00663934"/>
    <w:rsid w:val="00665E22"/>
    <w:rsid w:val="006708BE"/>
    <w:rsid w:val="0067341A"/>
    <w:rsid w:val="00673B33"/>
    <w:rsid w:val="00674CD0"/>
    <w:rsid w:val="00676167"/>
    <w:rsid w:val="00676A77"/>
    <w:rsid w:val="00676DF0"/>
    <w:rsid w:val="006773DF"/>
    <w:rsid w:val="00677C6B"/>
    <w:rsid w:val="00680580"/>
    <w:rsid w:val="00680CD1"/>
    <w:rsid w:val="00681F27"/>
    <w:rsid w:val="00690179"/>
    <w:rsid w:val="006911CF"/>
    <w:rsid w:val="00691E20"/>
    <w:rsid w:val="00692F3C"/>
    <w:rsid w:val="00693738"/>
    <w:rsid w:val="006965AE"/>
    <w:rsid w:val="006A0ABF"/>
    <w:rsid w:val="006A3A9F"/>
    <w:rsid w:val="006A631F"/>
    <w:rsid w:val="006A6713"/>
    <w:rsid w:val="006A6FDC"/>
    <w:rsid w:val="006A7024"/>
    <w:rsid w:val="006A739B"/>
    <w:rsid w:val="006B09A2"/>
    <w:rsid w:val="006B1255"/>
    <w:rsid w:val="006B2D51"/>
    <w:rsid w:val="006B3C05"/>
    <w:rsid w:val="006B3F2C"/>
    <w:rsid w:val="006B45C4"/>
    <w:rsid w:val="006B6400"/>
    <w:rsid w:val="006B6462"/>
    <w:rsid w:val="006B6551"/>
    <w:rsid w:val="006B6A67"/>
    <w:rsid w:val="006B711C"/>
    <w:rsid w:val="006B79CC"/>
    <w:rsid w:val="006C0FB4"/>
    <w:rsid w:val="006C173A"/>
    <w:rsid w:val="006C4636"/>
    <w:rsid w:val="006C4BCD"/>
    <w:rsid w:val="006C707D"/>
    <w:rsid w:val="006D2099"/>
    <w:rsid w:val="006D2B25"/>
    <w:rsid w:val="006D5F1C"/>
    <w:rsid w:val="006E4E2E"/>
    <w:rsid w:val="006E519E"/>
    <w:rsid w:val="006E5B4E"/>
    <w:rsid w:val="006E7258"/>
    <w:rsid w:val="006F0DA5"/>
    <w:rsid w:val="006F1E35"/>
    <w:rsid w:val="006F6A82"/>
    <w:rsid w:val="006F736B"/>
    <w:rsid w:val="006F77D8"/>
    <w:rsid w:val="00700576"/>
    <w:rsid w:val="00701E3D"/>
    <w:rsid w:val="00702FD5"/>
    <w:rsid w:val="007033C6"/>
    <w:rsid w:val="00703902"/>
    <w:rsid w:val="00704B9B"/>
    <w:rsid w:val="00704E28"/>
    <w:rsid w:val="00705138"/>
    <w:rsid w:val="00705E6B"/>
    <w:rsid w:val="00707B3B"/>
    <w:rsid w:val="00711454"/>
    <w:rsid w:val="007159A3"/>
    <w:rsid w:val="00716F76"/>
    <w:rsid w:val="00717518"/>
    <w:rsid w:val="00717D23"/>
    <w:rsid w:val="00722194"/>
    <w:rsid w:val="00722D5F"/>
    <w:rsid w:val="007233E6"/>
    <w:rsid w:val="007233E9"/>
    <w:rsid w:val="00724023"/>
    <w:rsid w:val="00724159"/>
    <w:rsid w:val="00730F80"/>
    <w:rsid w:val="00732972"/>
    <w:rsid w:val="00734D7E"/>
    <w:rsid w:val="00735481"/>
    <w:rsid w:val="0073581D"/>
    <w:rsid w:val="00735D3D"/>
    <w:rsid w:val="00741E08"/>
    <w:rsid w:val="00741E7B"/>
    <w:rsid w:val="00747384"/>
    <w:rsid w:val="00747956"/>
    <w:rsid w:val="00752310"/>
    <w:rsid w:val="00753048"/>
    <w:rsid w:val="0075465F"/>
    <w:rsid w:val="00754AA9"/>
    <w:rsid w:val="00754C01"/>
    <w:rsid w:val="00755DCC"/>
    <w:rsid w:val="00756A71"/>
    <w:rsid w:val="007604A0"/>
    <w:rsid w:val="00762F6C"/>
    <w:rsid w:val="00773142"/>
    <w:rsid w:val="00773B65"/>
    <w:rsid w:val="007751D0"/>
    <w:rsid w:val="00776E86"/>
    <w:rsid w:val="00781685"/>
    <w:rsid w:val="00782981"/>
    <w:rsid w:val="00784B7B"/>
    <w:rsid w:val="00785943"/>
    <w:rsid w:val="00785B00"/>
    <w:rsid w:val="00785F11"/>
    <w:rsid w:val="00786479"/>
    <w:rsid w:val="00786EFF"/>
    <w:rsid w:val="00787226"/>
    <w:rsid w:val="007907D2"/>
    <w:rsid w:val="00790A56"/>
    <w:rsid w:val="007910B0"/>
    <w:rsid w:val="007965FB"/>
    <w:rsid w:val="007967AB"/>
    <w:rsid w:val="00796E06"/>
    <w:rsid w:val="0079728E"/>
    <w:rsid w:val="007974E1"/>
    <w:rsid w:val="007A4914"/>
    <w:rsid w:val="007A569E"/>
    <w:rsid w:val="007A5A86"/>
    <w:rsid w:val="007A5F21"/>
    <w:rsid w:val="007A690E"/>
    <w:rsid w:val="007A729C"/>
    <w:rsid w:val="007B1E2B"/>
    <w:rsid w:val="007B35A0"/>
    <w:rsid w:val="007B3F62"/>
    <w:rsid w:val="007B582E"/>
    <w:rsid w:val="007B60C5"/>
    <w:rsid w:val="007C057A"/>
    <w:rsid w:val="007C0CE6"/>
    <w:rsid w:val="007C17A0"/>
    <w:rsid w:val="007C7FF8"/>
    <w:rsid w:val="007D0681"/>
    <w:rsid w:val="007D11C7"/>
    <w:rsid w:val="007D150E"/>
    <w:rsid w:val="007D4EF8"/>
    <w:rsid w:val="007E1384"/>
    <w:rsid w:val="007E24CA"/>
    <w:rsid w:val="007E4030"/>
    <w:rsid w:val="007E50E3"/>
    <w:rsid w:val="007E5199"/>
    <w:rsid w:val="007E79B0"/>
    <w:rsid w:val="007F034B"/>
    <w:rsid w:val="007F06EB"/>
    <w:rsid w:val="007F1F44"/>
    <w:rsid w:val="007F23CB"/>
    <w:rsid w:val="007F5567"/>
    <w:rsid w:val="007F6902"/>
    <w:rsid w:val="007F7521"/>
    <w:rsid w:val="00801C0A"/>
    <w:rsid w:val="00802065"/>
    <w:rsid w:val="00804FD4"/>
    <w:rsid w:val="0080590A"/>
    <w:rsid w:val="00811123"/>
    <w:rsid w:val="00812780"/>
    <w:rsid w:val="00815424"/>
    <w:rsid w:val="0081736C"/>
    <w:rsid w:val="00822F87"/>
    <w:rsid w:val="00826599"/>
    <w:rsid w:val="00826BAD"/>
    <w:rsid w:val="00830101"/>
    <w:rsid w:val="0083070A"/>
    <w:rsid w:val="00831CE5"/>
    <w:rsid w:val="008328FA"/>
    <w:rsid w:val="00834EF2"/>
    <w:rsid w:val="00840A05"/>
    <w:rsid w:val="008430B0"/>
    <w:rsid w:val="00844076"/>
    <w:rsid w:val="00844888"/>
    <w:rsid w:val="00846548"/>
    <w:rsid w:val="008521F8"/>
    <w:rsid w:val="00852666"/>
    <w:rsid w:val="0085327E"/>
    <w:rsid w:val="00853CC1"/>
    <w:rsid w:val="00854724"/>
    <w:rsid w:val="00854770"/>
    <w:rsid w:val="00856100"/>
    <w:rsid w:val="008562BC"/>
    <w:rsid w:val="0085762C"/>
    <w:rsid w:val="00861339"/>
    <w:rsid w:val="008615D5"/>
    <w:rsid w:val="00864012"/>
    <w:rsid w:val="00865213"/>
    <w:rsid w:val="00865971"/>
    <w:rsid w:val="0086706C"/>
    <w:rsid w:val="00871402"/>
    <w:rsid w:val="00871909"/>
    <w:rsid w:val="0087192B"/>
    <w:rsid w:val="0087739D"/>
    <w:rsid w:val="00877BE4"/>
    <w:rsid w:val="008817BE"/>
    <w:rsid w:val="008848D6"/>
    <w:rsid w:val="00884F46"/>
    <w:rsid w:val="00892079"/>
    <w:rsid w:val="00892E7B"/>
    <w:rsid w:val="008964B0"/>
    <w:rsid w:val="008965C4"/>
    <w:rsid w:val="00896641"/>
    <w:rsid w:val="00896E19"/>
    <w:rsid w:val="0089740C"/>
    <w:rsid w:val="00897B9B"/>
    <w:rsid w:val="008A03E5"/>
    <w:rsid w:val="008A146C"/>
    <w:rsid w:val="008A1D3A"/>
    <w:rsid w:val="008A3E08"/>
    <w:rsid w:val="008A5802"/>
    <w:rsid w:val="008B0BCE"/>
    <w:rsid w:val="008B1D7B"/>
    <w:rsid w:val="008B26F1"/>
    <w:rsid w:val="008B2F3C"/>
    <w:rsid w:val="008B48CE"/>
    <w:rsid w:val="008B5B67"/>
    <w:rsid w:val="008B6336"/>
    <w:rsid w:val="008B6FEB"/>
    <w:rsid w:val="008B7DDA"/>
    <w:rsid w:val="008C130F"/>
    <w:rsid w:val="008C2F3D"/>
    <w:rsid w:val="008C3560"/>
    <w:rsid w:val="008C730F"/>
    <w:rsid w:val="008D0385"/>
    <w:rsid w:val="008D218A"/>
    <w:rsid w:val="008D36DA"/>
    <w:rsid w:val="008D5D0B"/>
    <w:rsid w:val="008E1342"/>
    <w:rsid w:val="008E1372"/>
    <w:rsid w:val="008E138A"/>
    <w:rsid w:val="008E1E08"/>
    <w:rsid w:val="008E22C1"/>
    <w:rsid w:val="008E2E00"/>
    <w:rsid w:val="008E3CFA"/>
    <w:rsid w:val="008E41F3"/>
    <w:rsid w:val="008E471C"/>
    <w:rsid w:val="008E65E9"/>
    <w:rsid w:val="008E7554"/>
    <w:rsid w:val="008F0CB6"/>
    <w:rsid w:val="008F1FAD"/>
    <w:rsid w:val="008F3A10"/>
    <w:rsid w:val="008F3E5E"/>
    <w:rsid w:val="008F6A9C"/>
    <w:rsid w:val="008F752A"/>
    <w:rsid w:val="009019E5"/>
    <w:rsid w:val="00901FB8"/>
    <w:rsid w:val="00904F3A"/>
    <w:rsid w:val="00907496"/>
    <w:rsid w:val="00911293"/>
    <w:rsid w:val="00915D8E"/>
    <w:rsid w:val="00917EEE"/>
    <w:rsid w:val="0092004D"/>
    <w:rsid w:val="00921632"/>
    <w:rsid w:val="00922991"/>
    <w:rsid w:val="0092370A"/>
    <w:rsid w:val="009242D0"/>
    <w:rsid w:val="00931B5A"/>
    <w:rsid w:val="00931B92"/>
    <w:rsid w:val="00933DF9"/>
    <w:rsid w:val="0093649C"/>
    <w:rsid w:val="00936914"/>
    <w:rsid w:val="009375FB"/>
    <w:rsid w:val="00940F3A"/>
    <w:rsid w:val="00941DB7"/>
    <w:rsid w:val="00941EE1"/>
    <w:rsid w:val="00942377"/>
    <w:rsid w:val="00944851"/>
    <w:rsid w:val="009511FB"/>
    <w:rsid w:val="009519F2"/>
    <w:rsid w:val="0095258E"/>
    <w:rsid w:val="0095521A"/>
    <w:rsid w:val="0095617F"/>
    <w:rsid w:val="00957F3F"/>
    <w:rsid w:val="00961C73"/>
    <w:rsid w:val="00961D26"/>
    <w:rsid w:val="0096231A"/>
    <w:rsid w:val="00962E9D"/>
    <w:rsid w:val="00964C3F"/>
    <w:rsid w:val="009713F2"/>
    <w:rsid w:val="00974691"/>
    <w:rsid w:val="00981048"/>
    <w:rsid w:val="00981464"/>
    <w:rsid w:val="00981480"/>
    <w:rsid w:val="00981B78"/>
    <w:rsid w:val="00984FF6"/>
    <w:rsid w:val="00990C8A"/>
    <w:rsid w:val="0099747C"/>
    <w:rsid w:val="009A1785"/>
    <w:rsid w:val="009A56BF"/>
    <w:rsid w:val="009A67DD"/>
    <w:rsid w:val="009B1B73"/>
    <w:rsid w:val="009B3648"/>
    <w:rsid w:val="009C0DA1"/>
    <w:rsid w:val="009C2511"/>
    <w:rsid w:val="009C2745"/>
    <w:rsid w:val="009C2FA9"/>
    <w:rsid w:val="009C31A6"/>
    <w:rsid w:val="009C3B25"/>
    <w:rsid w:val="009C4B5C"/>
    <w:rsid w:val="009C5E86"/>
    <w:rsid w:val="009C72F2"/>
    <w:rsid w:val="009C7B0A"/>
    <w:rsid w:val="009D3596"/>
    <w:rsid w:val="009D373B"/>
    <w:rsid w:val="009D3BB4"/>
    <w:rsid w:val="009D4E6B"/>
    <w:rsid w:val="009D7B5F"/>
    <w:rsid w:val="009E186C"/>
    <w:rsid w:val="009E191D"/>
    <w:rsid w:val="009E368F"/>
    <w:rsid w:val="009E4BFC"/>
    <w:rsid w:val="009E5C0A"/>
    <w:rsid w:val="009E7D4F"/>
    <w:rsid w:val="009E7D5D"/>
    <w:rsid w:val="009F12A2"/>
    <w:rsid w:val="009F4416"/>
    <w:rsid w:val="009F4894"/>
    <w:rsid w:val="009F641F"/>
    <w:rsid w:val="009F7AF3"/>
    <w:rsid w:val="00A009B2"/>
    <w:rsid w:val="00A02FB0"/>
    <w:rsid w:val="00A104C0"/>
    <w:rsid w:val="00A10BE1"/>
    <w:rsid w:val="00A127C9"/>
    <w:rsid w:val="00A13274"/>
    <w:rsid w:val="00A1468C"/>
    <w:rsid w:val="00A159CB"/>
    <w:rsid w:val="00A166C6"/>
    <w:rsid w:val="00A178DE"/>
    <w:rsid w:val="00A17A55"/>
    <w:rsid w:val="00A21656"/>
    <w:rsid w:val="00A21AA9"/>
    <w:rsid w:val="00A22871"/>
    <w:rsid w:val="00A2513E"/>
    <w:rsid w:val="00A2547C"/>
    <w:rsid w:val="00A265DD"/>
    <w:rsid w:val="00A26FB1"/>
    <w:rsid w:val="00A30A6E"/>
    <w:rsid w:val="00A311BE"/>
    <w:rsid w:val="00A35350"/>
    <w:rsid w:val="00A35CCF"/>
    <w:rsid w:val="00A405CA"/>
    <w:rsid w:val="00A407F6"/>
    <w:rsid w:val="00A42F80"/>
    <w:rsid w:val="00A444CD"/>
    <w:rsid w:val="00A4569C"/>
    <w:rsid w:val="00A500E5"/>
    <w:rsid w:val="00A5436C"/>
    <w:rsid w:val="00A54B0F"/>
    <w:rsid w:val="00A55065"/>
    <w:rsid w:val="00A56046"/>
    <w:rsid w:val="00A57C63"/>
    <w:rsid w:val="00A621A5"/>
    <w:rsid w:val="00A62A3F"/>
    <w:rsid w:val="00A63539"/>
    <w:rsid w:val="00A64766"/>
    <w:rsid w:val="00A6486E"/>
    <w:rsid w:val="00A64B11"/>
    <w:rsid w:val="00A65472"/>
    <w:rsid w:val="00A74181"/>
    <w:rsid w:val="00A7731B"/>
    <w:rsid w:val="00A8230A"/>
    <w:rsid w:val="00A84840"/>
    <w:rsid w:val="00A87599"/>
    <w:rsid w:val="00A87955"/>
    <w:rsid w:val="00A9021A"/>
    <w:rsid w:val="00A91233"/>
    <w:rsid w:val="00A91C47"/>
    <w:rsid w:val="00A92911"/>
    <w:rsid w:val="00A93B52"/>
    <w:rsid w:val="00A95546"/>
    <w:rsid w:val="00A9563C"/>
    <w:rsid w:val="00A96167"/>
    <w:rsid w:val="00A96582"/>
    <w:rsid w:val="00A96BA8"/>
    <w:rsid w:val="00AA0448"/>
    <w:rsid w:val="00AA2A47"/>
    <w:rsid w:val="00AA4377"/>
    <w:rsid w:val="00AA53FA"/>
    <w:rsid w:val="00AB0073"/>
    <w:rsid w:val="00AB40BF"/>
    <w:rsid w:val="00AB416A"/>
    <w:rsid w:val="00AB51D0"/>
    <w:rsid w:val="00AC0DF4"/>
    <w:rsid w:val="00AC1368"/>
    <w:rsid w:val="00AC1770"/>
    <w:rsid w:val="00AC1C3A"/>
    <w:rsid w:val="00AC50DD"/>
    <w:rsid w:val="00AC5CE7"/>
    <w:rsid w:val="00AC5DE8"/>
    <w:rsid w:val="00AD4BD8"/>
    <w:rsid w:val="00AD5C2D"/>
    <w:rsid w:val="00AE315A"/>
    <w:rsid w:val="00AE35D7"/>
    <w:rsid w:val="00AE4353"/>
    <w:rsid w:val="00AE4D25"/>
    <w:rsid w:val="00AE7483"/>
    <w:rsid w:val="00AF1E59"/>
    <w:rsid w:val="00AF241D"/>
    <w:rsid w:val="00AF5657"/>
    <w:rsid w:val="00AF65FA"/>
    <w:rsid w:val="00B0032C"/>
    <w:rsid w:val="00B03F4B"/>
    <w:rsid w:val="00B04914"/>
    <w:rsid w:val="00B052D1"/>
    <w:rsid w:val="00B05470"/>
    <w:rsid w:val="00B063A8"/>
    <w:rsid w:val="00B10255"/>
    <w:rsid w:val="00B13630"/>
    <w:rsid w:val="00B13AB6"/>
    <w:rsid w:val="00B147BE"/>
    <w:rsid w:val="00B17E8E"/>
    <w:rsid w:val="00B24F93"/>
    <w:rsid w:val="00B252E3"/>
    <w:rsid w:val="00B327EE"/>
    <w:rsid w:val="00B34B06"/>
    <w:rsid w:val="00B35F1A"/>
    <w:rsid w:val="00B37BFD"/>
    <w:rsid w:val="00B41993"/>
    <w:rsid w:val="00B43800"/>
    <w:rsid w:val="00B53F47"/>
    <w:rsid w:val="00B555BC"/>
    <w:rsid w:val="00B5574F"/>
    <w:rsid w:val="00B6201F"/>
    <w:rsid w:val="00B7053D"/>
    <w:rsid w:val="00B7063F"/>
    <w:rsid w:val="00B7171B"/>
    <w:rsid w:val="00B75122"/>
    <w:rsid w:val="00B75720"/>
    <w:rsid w:val="00B75DB5"/>
    <w:rsid w:val="00B76F51"/>
    <w:rsid w:val="00B77FC9"/>
    <w:rsid w:val="00B80152"/>
    <w:rsid w:val="00B809C0"/>
    <w:rsid w:val="00B842E6"/>
    <w:rsid w:val="00B84F57"/>
    <w:rsid w:val="00B87758"/>
    <w:rsid w:val="00B90602"/>
    <w:rsid w:val="00B9354D"/>
    <w:rsid w:val="00B95669"/>
    <w:rsid w:val="00B96D15"/>
    <w:rsid w:val="00BA085C"/>
    <w:rsid w:val="00BA0BA9"/>
    <w:rsid w:val="00BA0C68"/>
    <w:rsid w:val="00BA6A05"/>
    <w:rsid w:val="00BB0016"/>
    <w:rsid w:val="00BB0210"/>
    <w:rsid w:val="00BB0A2A"/>
    <w:rsid w:val="00BB29B9"/>
    <w:rsid w:val="00BB3A00"/>
    <w:rsid w:val="00BB3A2A"/>
    <w:rsid w:val="00BB644E"/>
    <w:rsid w:val="00BB72B2"/>
    <w:rsid w:val="00BB76B5"/>
    <w:rsid w:val="00BB7E83"/>
    <w:rsid w:val="00BC03D6"/>
    <w:rsid w:val="00BC1451"/>
    <w:rsid w:val="00BC30B3"/>
    <w:rsid w:val="00BC33C0"/>
    <w:rsid w:val="00BC4A6F"/>
    <w:rsid w:val="00BC57E9"/>
    <w:rsid w:val="00BD35B9"/>
    <w:rsid w:val="00BD6F93"/>
    <w:rsid w:val="00BE4F8D"/>
    <w:rsid w:val="00BE5C19"/>
    <w:rsid w:val="00BE7606"/>
    <w:rsid w:val="00BF1DC0"/>
    <w:rsid w:val="00BF3ADC"/>
    <w:rsid w:val="00BF4825"/>
    <w:rsid w:val="00BF7C3D"/>
    <w:rsid w:val="00C008FC"/>
    <w:rsid w:val="00C012A6"/>
    <w:rsid w:val="00C10B46"/>
    <w:rsid w:val="00C13443"/>
    <w:rsid w:val="00C139BC"/>
    <w:rsid w:val="00C13A48"/>
    <w:rsid w:val="00C14600"/>
    <w:rsid w:val="00C146F2"/>
    <w:rsid w:val="00C152B6"/>
    <w:rsid w:val="00C226B3"/>
    <w:rsid w:val="00C231BB"/>
    <w:rsid w:val="00C26B06"/>
    <w:rsid w:val="00C30A43"/>
    <w:rsid w:val="00C30A84"/>
    <w:rsid w:val="00C31C43"/>
    <w:rsid w:val="00C33207"/>
    <w:rsid w:val="00C34BD5"/>
    <w:rsid w:val="00C3513E"/>
    <w:rsid w:val="00C37690"/>
    <w:rsid w:val="00C3787C"/>
    <w:rsid w:val="00C40367"/>
    <w:rsid w:val="00C40865"/>
    <w:rsid w:val="00C4210C"/>
    <w:rsid w:val="00C423CF"/>
    <w:rsid w:val="00C44D1D"/>
    <w:rsid w:val="00C475B0"/>
    <w:rsid w:val="00C47EB8"/>
    <w:rsid w:val="00C51480"/>
    <w:rsid w:val="00C5299C"/>
    <w:rsid w:val="00C53BA1"/>
    <w:rsid w:val="00C60BC9"/>
    <w:rsid w:val="00C60F5B"/>
    <w:rsid w:val="00C611F7"/>
    <w:rsid w:val="00C613F7"/>
    <w:rsid w:val="00C61C87"/>
    <w:rsid w:val="00C622B9"/>
    <w:rsid w:val="00C6340A"/>
    <w:rsid w:val="00C6481C"/>
    <w:rsid w:val="00C67234"/>
    <w:rsid w:val="00C67F2E"/>
    <w:rsid w:val="00C70429"/>
    <w:rsid w:val="00C706EE"/>
    <w:rsid w:val="00C70712"/>
    <w:rsid w:val="00C74D9D"/>
    <w:rsid w:val="00C755C1"/>
    <w:rsid w:val="00C761C6"/>
    <w:rsid w:val="00C80FEB"/>
    <w:rsid w:val="00C832E0"/>
    <w:rsid w:val="00C86095"/>
    <w:rsid w:val="00C90291"/>
    <w:rsid w:val="00C95225"/>
    <w:rsid w:val="00C97519"/>
    <w:rsid w:val="00CA1300"/>
    <w:rsid w:val="00CA2340"/>
    <w:rsid w:val="00CA25FE"/>
    <w:rsid w:val="00CA2BE5"/>
    <w:rsid w:val="00CA3259"/>
    <w:rsid w:val="00CA37DF"/>
    <w:rsid w:val="00CA3EEE"/>
    <w:rsid w:val="00CA4D9C"/>
    <w:rsid w:val="00CB209B"/>
    <w:rsid w:val="00CB2E2D"/>
    <w:rsid w:val="00CB7BE5"/>
    <w:rsid w:val="00CC294A"/>
    <w:rsid w:val="00CC2F16"/>
    <w:rsid w:val="00CC307A"/>
    <w:rsid w:val="00CC6DE9"/>
    <w:rsid w:val="00CC73E0"/>
    <w:rsid w:val="00CC76E0"/>
    <w:rsid w:val="00CD066E"/>
    <w:rsid w:val="00CD3BCF"/>
    <w:rsid w:val="00CD3FE0"/>
    <w:rsid w:val="00CD5485"/>
    <w:rsid w:val="00CD6B85"/>
    <w:rsid w:val="00CE3E43"/>
    <w:rsid w:val="00CE4D51"/>
    <w:rsid w:val="00CE6D4B"/>
    <w:rsid w:val="00CE74C4"/>
    <w:rsid w:val="00CF037B"/>
    <w:rsid w:val="00CF2976"/>
    <w:rsid w:val="00CF3054"/>
    <w:rsid w:val="00CF3B13"/>
    <w:rsid w:val="00CF3E43"/>
    <w:rsid w:val="00CF4621"/>
    <w:rsid w:val="00CF48E4"/>
    <w:rsid w:val="00CF5148"/>
    <w:rsid w:val="00D02BCD"/>
    <w:rsid w:val="00D03010"/>
    <w:rsid w:val="00D044A4"/>
    <w:rsid w:val="00D10C31"/>
    <w:rsid w:val="00D1211F"/>
    <w:rsid w:val="00D12974"/>
    <w:rsid w:val="00D13C3C"/>
    <w:rsid w:val="00D157EC"/>
    <w:rsid w:val="00D166DF"/>
    <w:rsid w:val="00D20382"/>
    <w:rsid w:val="00D227DE"/>
    <w:rsid w:val="00D22E72"/>
    <w:rsid w:val="00D232B5"/>
    <w:rsid w:val="00D25DFE"/>
    <w:rsid w:val="00D26AF0"/>
    <w:rsid w:val="00D27109"/>
    <w:rsid w:val="00D31A87"/>
    <w:rsid w:val="00D31B3D"/>
    <w:rsid w:val="00D33F3E"/>
    <w:rsid w:val="00D3472D"/>
    <w:rsid w:val="00D360BB"/>
    <w:rsid w:val="00D40822"/>
    <w:rsid w:val="00D416AD"/>
    <w:rsid w:val="00D43A40"/>
    <w:rsid w:val="00D4420E"/>
    <w:rsid w:val="00D4430D"/>
    <w:rsid w:val="00D448DD"/>
    <w:rsid w:val="00D4752F"/>
    <w:rsid w:val="00D516FA"/>
    <w:rsid w:val="00D51D48"/>
    <w:rsid w:val="00D51E61"/>
    <w:rsid w:val="00D52CD8"/>
    <w:rsid w:val="00D52EB9"/>
    <w:rsid w:val="00D53402"/>
    <w:rsid w:val="00D54392"/>
    <w:rsid w:val="00D57BB5"/>
    <w:rsid w:val="00D60AF1"/>
    <w:rsid w:val="00D62E45"/>
    <w:rsid w:val="00D632B3"/>
    <w:rsid w:val="00D67F00"/>
    <w:rsid w:val="00D715A1"/>
    <w:rsid w:val="00D7184F"/>
    <w:rsid w:val="00D71C14"/>
    <w:rsid w:val="00D73FF2"/>
    <w:rsid w:val="00D76687"/>
    <w:rsid w:val="00D77BDE"/>
    <w:rsid w:val="00D77C8B"/>
    <w:rsid w:val="00D80D3F"/>
    <w:rsid w:val="00D83238"/>
    <w:rsid w:val="00D84645"/>
    <w:rsid w:val="00D856F7"/>
    <w:rsid w:val="00D91210"/>
    <w:rsid w:val="00D92299"/>
    <w:rsid w:val="00D92D1F"/>
    <w:rsid w:val="00D92EF1"/>
    <w:rsid w:val="00D93506"/>
    <w:rsid w:val="00D94C11"/>
    <w:rsid w:val="00D960E6"/>
    <w:rsid w:val="00D966DE"/>
    <w:rsid w:val="00D978D7"/>
    <w:rsid w:val="00DA2596"/>
    <w:rsid w:val="00DA4785"/>
    <w:rsid w:val="00DA7CC9"/>
    <w:rsid w:val="00DB1A1C"/>
    <w:rsid w:val="00DB1C58"/>
    <w:rsid w:val="00DB25DD"/>
    <w:rsid w:val="00DB2A1D"/>
    <w:rsid w:val="00DC379E"/>
    <w:rsid w:val="00DC4107"/>
    <w:rsid w:val="00DC5F05"/>
    <w:rsid w:val="00DC6E9B"/>
    <w:rsid w:val="00DD149D"/>
    <w:rsid w:val="00DD1BD3"/>
    <w:rsid w:val="00DD7E52"/>
    <w:rsid w:val="00DE088E"/>
    <w:rsid w:val="00DE6332"/>
    <w:rsid w:val="00DE6B0E"/>
    <w:rsid w:val="00DE739D"/>
    <w:rsid w:val="00DE73BC"/>
    <w:rsid w:val="00DF16BB"/>
    <w:rsid w:val="00DF21A9"/>
    <w:rsid w:val="00DF4F3B"/>
    <w:rsid w:val="00DF7D8C"/>
    <w:rsid w:val="00E0299F"/>
    <w:rsid w:val="00E03CD8"/>
    <w:rsid w:val="00E0411A"/>
    <w:rsid w:val="00E0614B"/>
    <w:rsid w:val="00E07CA7"/>
    <w:rsid w:val="00E10582"/>
    <w:rsid w:val="00E10884"/>
    <w:rsid w:val="00E11CDF"/>
    <w:rsid w:val="00E139AF"/>
    <w:rsid w:val="00E13DEB"/>
    <w:rsid w:val="00E147C4"/>
    <w:rsid w:val="00E21952"/>
    <w:rsid w:val="00E220E3"/>
    <w:rsid w:val="00E24085"/>
    <w:rsid w:val="00E245F0"/>
    <w:rsid w:val="00E27AEF"/>
    <w:rsid w:val="00E27DF5"/>
    <w:rsid w:val="00E30E3F"/>
    <w:rsid w:val="00E35078"/>
    <w:rsid w:val="00E35138"/>
    <w:rsid w:val="00E409E9"/>
    <w:rsid w:val="00E415A1"/>
    <w:rsid w:val="00E41645"/>
    <w:rsid w:val="00E4425A"/>
    <w:rsid w:val="00E44E13"/>
    <w:rsid w:val="00E45292"/>
    <w:rsid w:val="00E464C0"/>
    <w:rsid w:val="00E46DAB"/>
    <w:rsid w:val="00E52074"/>
    <w:rsid w:val="00E529FA"/>
    <w:rsid w:val="00E5382B"/>
    <w:rsid w:val="00E55525"/>
    <w:rsid w:val="00E557AC"/>
    <w:rsid w:val="00E57BD8"/>
    <w:rsid w:val="00E57E82"/>
    <w:rsid w:val="00E600AF"/>
    <w:rsid w:val="00E624ED"/>
    <w:rsid w:val="00E6459C"/>
    <w:rsid w:val="00E67529"/>
    <w:rsid w:val="00E730F5"/>
    <w:rsid w:val="00E739FB"/>
    <w:rsid w:val="00E73F80"/>
    <w:rsid w:val="00E7405D"/>
    <w:rsid w:val="00E7540C"/>
    <w:rsid w:val="00E75813"/>
    <w:rsid w:val="00E77164"/>
    <w:rsid w:val="00E831C8"/>
    <w:rsid w:val="00E83B52"/>
    <w:rsid w:val="00E84238"/>
    <w:rsid w:val="00E84EC6"/>
    <w:rsid w:val="00E854C1"/>
    <w:rsid w:val="00E85CF4"/>
    <w:rsid w:val="00E87404"/>
    <w:rsid w:val="00E87A0B"/>
    <w:rsid w:val="00E907CB"/>
    <w:rsid w:val="00E90DDD"/>
    <w:rsid w:val="00E94050"/>
    <w:rsid w:val="00E97EE7"/>
    <w:rsid w:val="00EA14A5"/>
    <w:rsid w:val="00EA29B9"/>
    <w:rsid w:val="00EA303E"/>
    <w:rsid w:val="00EA3A6C"/>
    <w:rsid w:val="00EA4F52"/>
    <w:rsid w:val="00EA5160"/>
    <w:rsid w:val="00EA6252"/>
    <w:rsid w:val="00EA6F22"/>
    <w:rsid w:val="00EB050A"/>
    <w:rsid w:val="00EB5BA2"/>
    <w:rsid w:val="00EB69E0"/>
    <w:rsid w:val="00EB7EFA"/>
    <w:rsid w:val="00EC02B4"/>
    <w:rsid w:val="00EC03BA"/>
    <w:rsid w:val="00EC0A67"/>
    <w:rsid w:val="00EC2B78"/>
    <w:rsid w:val="00EC3D6B"/>
    <w:rsid w:val="00EC4B43"/>
    <w:rsid w:val="00EC58E4"/>
    <w:rsid w:val="00EC6148"/>
    <w:rsid w:val="00ED1EE5"/>
    <w:rsid w:val="00EE1B89"/>
    <w:rsid w:val="00EE30B4"/>
    <w:rsid w:val="00EE48D5"/>
    <w:rsid w:val="00EE65E7"/>
    <w:rsid w:val="00EE774C"/>
    <w:rsid w:val="00EF1291"/>
    <w:rsid w:val="00EF421E"/>
    <w:rsid w:val="00EF5989"/>
    <w:rsid w:val="00EF7C22"/>
    <w:rsid w:val="00EF7EDA"/>
    <w:rsid w:val="00F001DA"/>
    <w:rsid w:val="00F0393F"/>
    <w:rsid w:val="00F03D07"/>
    <w:rsid w:val="00F04080"/>
    <w:rsid w:val="00F04966"/>
    <w:rsid w:val="00F04DBA"/>
    <w:rsid w:val="00F05ADD"/>
    <w:rsid w:val="00F07953"/>
    <w:rsid w:val="00F1062A"/>
    <w:rsid w:val="00F11A13"/>
    <w:rsid w:val="00F11D63"/>
    <w:rsid w:val="00F12381"/>
    <w:rsid w:val="00F13022"/>
    <w:rsid w:val="00F13420"/>
    <w:rsid w:val="00F13FD1"/>
    <w:rsid w:val="00F15144"/>
    <w:rsid w:val="00F24300"/>
    <w:rsid w:val="00F2797B"/>
    <w:rsid w:val="00F30162"/>
    <w:rsid w:val="00F3058C"/>
    <w:rsid w:val="00F31130"/>
    <w:rsid w:val="00F31135"/>
    <w:rsid w:val="00F31D71"/>
    <w:rsid w:val="00F326C0"/>
    <w:rsid w:val="00F33F63"/>
    <w:rsid w:val="00F353ED"/>
    <w:rsid w:val="00F362F8"/>
    <w:rsid w:val="00F3797D"/>
    <w:rsid w:val="00F40FE3"/>
    <w:rsid w:val="00F4177C"/>
    <w:rsid w:val="00F43334"/>
    <w:rsid w:val="00F43B3F"/>
    <w:rsid w:val="00F478C7"/>
    <w:rsid w:val="00F5051E"/>
    <w:rsid w:val="00F533C4"/>
    <w:rsid w:val="00F54A87"/>
    <w:rsid w:val="00F54C92"/>
    <w:rsid w:val="00F55CD5"/>
    <w:rsid w:val="00F569CD"/>
    <w:rsid w:val="00F61D8D"/>
    <w:rsid w:val="00F62208"/>
    <w:rsid w:val="00F636D4"/>
    <w:rsid w:val="00F63CCE"/>
    <w:rsid w:val="00F64957"/>
    <w:rsid w:val="00F703B0"/>
    <w:rsid w:val="00F7144B"/>
    <w:rsid w:val="00F725D6"/>
    <w:rsid w:val="00F72887"/>
    <w:rsid w:val="00F751B9"/>
    <w:rsid w:val="00F829D6"/>
    <w:rsid w:val="00F82ABC"/>
    <w:rsid w:val="00F830B3"/>
    <w:rsid w:val="00F833C9"/>
    <w:rsid w:val="00F837EB"/>
    <w:rsid w:val="00F8404A"/>
    <w:rsid w:val="00F84860"/>
    <w:rsid w:val="00F848B6"/>
    <w:rsid w:val="00F86619"/>
    <w:rsid w:val="00F867FA"/>
    <w:rsid w:val="00F87087"/>
    <w:rsid w:val="00F87AA6"/>
    <w:rsid w:val="00F918E6"/>
    <w:rsid w:val="00F93025"/>
    <w:rsid w:val="00F9329B"/>
    <w:rsid w:val="00F94185"/>
    <w:rsid w:val="00F97475"/>
    <w:rsid w:val="00FA0733"/>
    <w:rsid w:val="00FA479E"/>
    <w:rsid w:val="00FA6D9B"/>
    <w:rsid w:val="00FA7787"/>
    <w:rsid w:val="00FB04C9"/>
    <w:rsid w:val="00FB12A9"/>
    <w:rsid w:val="00FB1372"/>
    <w:rsid w:val="00FB201C"/>
    <w:rsid w:val="00FB2D38"/>
    <w:rsid w:val="00FB383E"/>
    <w:rsid w:val="00FB44F5"/>
    <w:rsid w:val="00FB529D"/>
    <w:rsid w:val="00FB7DB0"/>
    <w:rsid w:val="00FC190C"/>
    <w:rsid w:val="00FC2D6F"/>
    <w:rsid w:val="00FC329A"/>
    <w:rsid w:val="00FC363E"/>
    <w:rsid w:val="00FC3B5F"/>
    <w:rsid w:val="00FC4AC1"/>
    <w:rsid w:val="00FC54AC"/>
    <w:rsid w:val="00FC6469"/>
    <w:rsid w:val="00FD047E"/>
    <w:rsid w:val="00FD0F71"/>
    <w:rsid w:val="00FD15D8"/>
    <w:rsid w:val="00FD1DC9"/>
    <w:rsid w:val="00FD2380"/>
    <w:rsid w:val="00FD5368"/>
    <w:rsid w:val="00FE3D5F"/>
    <w:rsid w:val="00FE6254"/>
    <w:rsid w:val="00FF0179"/>
    <w:rsid w:val="00FF3DB3"/>
    <w:rsid w:val="00FF6169"/>
    <w:rsid w:val="00FF6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>
      <o:colormru v:ext="edit" colors="#3c3"/>
    </o:shapedefaults>
    <o:shapelayout v:ext="edit">
      <o:idmap v:ext="edit" data="1"/>
    </o:shapelayout>
  </w:shapeDefaults>
  <w:decimalSymbol w:val="."/>
  <w:listSeparator w:val=","/>
  <w14:docId w14:val="3A2FDF9E"/>
  <w15:chartTrackingRefBased/>
  <w15:docId w15:val="{FFEB9CC2-8353-4E33-AA30-45ACACBE8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HK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201C"/>
    <w:pPr>
      <w:widowControl w:val="0"/>
    </w:pPr>
    <w:rPr>
      <w:rFonts w:ascii="Calibri" w:hAnsi="Calibri"/>
      <w:kern w:val="2"/>
      <w:sz w:val="24"/>
      <w:szCs w:val="22"/>
      <w:lang w:val="en-US" w:eastAsia="zh-TW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30"/>
    </w:rPr>
  </w:style>
  <w:style w:type="paragraph" w:styleId="Heading2">
    <w:name w:val="heading 2"/>
    <w:basedOn w:val="Normal"/>
    <w:next w:val="Normal"/>
    <w:qFormat/>
    <w:rsid w:val="00700576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Heading3">
    <w:name w:val="heading 3"/>
    <w:basedOn w:val="Normal"/>
    <w:next w:val="Normal"/>
    <w:qFormat/>
    <w:rsid w:val="006F77D8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rFonts w:ascii="Arial" w:hAnsi="Arial"/>
      <w:b/>
      <w:bCs/>
      <w:spacing w:val="-5"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</w:pPr>
    <w:rPr>
      <w:rFonts w:ascii="Arial" w:hAnsi="Arial"/>
      <w:b/>
      <w:bCs/>
      <w:spacing w:val="-5"/>
      <w:kern w:val="0"/>
      <w:sz w:val="20"/>
      <w:szCs w:val="20"/>
      <w:lang w:val="x-none" w:eastAsia="x-none"/>
    </w:rPr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rFonts w:ascii="Stencil" w:hAnsi="Stencil"/>
      <w:sz w:val="32"/>
    </w:rPr>
  </w:style>
  <w:style w:type="paragraph" w:styleId="BodyTextIndent">
    <w:name w:val="Body Text Indent"/>
    <w:basedOn w:val="Normal"/>
    <w:rsid w:val="00700576"/>
    <w:pPr>
      <w:ind w:firstLine="960"/>
    </w:pPr>
  </w:style>
  <w:style w:type="paragraph" w:styleId="BodyTextIndent3">
    <w:name w:val="Body Text Indent 3"/>
    <w:basedOn w:val="Normal"/>
    <w:rsid w:val="00700576"/>
    <w:pPr>
      <w:ind w:firstLine="480"/>
      <w:jc w:val="both"/>
    </w:pPr>
  </w:style>
  <w:style w:type="paragraph" w:styleId="BodyText">
    <w:name w:val="Body Text"/>
    <w:basedOn w:val="Normal"/>
    <w:rsid w:val="00700576"/>
    <w:pPr>
      <w:spacing w:after="120"/>
    </w:pPr>
  </w:style>
  <w:style w:type="paragraph" w:styleId="BodyText2">
    <w:name w:val="Body Text 2"/>
    <w:basedOn w:val="Normal"/>
    <w:link w:val="BodyText2Char"/>
    <w:rsid w:val="00700576"/>
    <w:pPr>
      <w:spacing w:after="120" w:line="480" w:lineRule="auto"/>
    </w:pPr>
  </w:style>
  <w:style w:type="paragraph" w:styleId="NormalWeb">
    <w:name w:val="Normal (Web)"/>
    <w:basedOn w:val="Normal"/>
    <w:uiPriority w:val="99"/>
    <w:rsid w:val="00700576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paragraph" w:styleId="BodyText3">
    <w:name w:val="Body Text 3"/>
    <w:basedOn w:val="Normal"/>
    <w:rsid w:val="00700576"/>
    <w:pPr>
      <w:spacing w:after="120"/>
    </w:pPr>
    <w:rPr>
      <w:sz w:val="16"/>
      <w:szCs w:val="16"/>
    </w:rPr>
  </w:style>
  <w:style w:type="paragraph" w:styleId="Subtitle">
    <w:name w:val="Subtitle"/>
    <w:basedOn w:val="Normal"/>
    <w:qFormat/>
    <w:rsid w:val="006F77D8"/>
    <w:rPr>
      <w:b/>
      <w:bCs/>
      <w:i/>
      <w:iCs/>
      <w:sz w:val="28"/>
    </w:rPr>
  </w:style>
  <w:style w:type="paragraph" w:customStyle="1" w:styleId="text">
    <w:name w:val="text"/>
    <w:basedOn w:val="Normal"/>
    <w:rsid w:val="00A13274"/>
    <w:pPr>
      <w:widowControl/>
      <w:spacing w:before="100" w:beforeAutospacing="1" w:after="100" w:afterAutospacing="1"/>
    </w:pPr>
    <w:rPr>
      <w:rFonts w:ascii="Tahoma" w:hAnsi="Tahoma" w:cs="Tahoma"/>
      <w:kern w:val="0"/>
      <w:sz w:val="22"/>
    </w:rPr>
  </w:style>
  <w:style w:type="character" w:styleId="Strong">
    <w:name w:val="Strong"/>
    <w:qFormat/>
    <w:rsid w:val="00A13274"/>
    <w:rPr>
      <w:b/>
      <w:bCs/>
    </w:rPr>
  </w:style>
  <w:style w:type="table" w:styleId="TableGrid">
    <w:name w:val="Table Grid"/>
    <w:basedOn w:val="TableNormal"/>
    <w:uiPriority w:val="39"/>
    <w:rsid w:val="00A1327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34D7E"/>
    <w:rPr>
      <w:rFonts w:ascii="Arial" w:hAnsi="Arial"/>
      <w:sz w:val="18"/>
      <w:szCs w:val="18"/>
    </w:rPr>
  </w:style>
  <w:style w:type="paragraph" w:styleId="Date">
    <w:name w:val="Date"/>
    <w:basedOn w:val="Normal"/>
    <w:next w:val="Normal"/>
    <w:rsid w:val="00652754"/>
    <w:pPr>
      <w:jc w:val="right"/>
    </w:pPr>
  </w:style>
  <w:style w:type="character" w:styleId="PageNumber">
    <w:name w:val="page number"/>
    <w:basedOn w:val="DefaultParagraphFont"/>
    <w:rsid w:val="0042560A"/>
  </w:style>
  <w:style w:type="character" w:customStyle="1" w:styleId="Ray">
    <w:name w:val="Ray"/>
    <w:semiHidden/>
    <w:rsid w:val="00AC5DE8"/>
    <w:rPr>
      <w:rFonts w:ascii="Arial" w:hAnsi="Arial" w:cs="Arial"/>
      <w:b w:val="0"/>
      <w:bCs w:val="0"/>
      <w:i w:val="0"/>
      <w:iCs w:val="0"/>
      <w:strike w:val="0"/>
      <w:color w:val="auto"/>
      <w:sz w:val="20"/>
      <w:szCs w:val="20"/>
      <w:u w:val="none"/>
    </w:rPr>
  </w:style>
  <w:style w:type="character" w:customStyle="1" w:styleId="oggo">
    <w:name w:val="oggo"/>
    <w:semiHidden/>
    <w:rsid w:val="00AC5DE8"/>
    <w:rPr>
      <w:rFonts w:ascii="Arial" w:eastAsia="PMingLiU" w:hAnsi="Arial" w:cs="Arial"/>
      <w:color w:val="auto"/>
      <w:sz w:val="18"/>
      <w:szCs w:val="20"/>
    </w:rPr>
  </w:style>
  <w:style w:type="character" w:customStyle="1" w:styleId="st1">
    <w:name w:val="st1"/>
    <w:rsid w:val="0058220D"/>
  </w:style>
  <w:style w:type="character" w:styleId="CommentReference">
    <w:name w:val="annotation reference"/>
    <w:rsid w:val="00F43334"/>
    <w:rPr>
      <w:sz w:val="16"/>
      <w:szCs w:val="16"/>
    </w:rPr>
  </w:style>
  <w:style w:type="paragraph" w:styleId="CommentText">
    <w:name w:val="annotation text"/>
    <w:basedOn w:val="Normal"/>
    <w:link w:val="CommentTextChar"/>
    <w:rsid w:val="00F43334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F43334"/>
    <w:rPr>
      <w:rFonts w:ascii="Calibri" w:hAnsi="Calibri"/>
      <w:kern w:val="2"/>
    </w:rPr>
  </w:style>
  <w:style w:type="paragraph" w:styleId="CommentSubject">
    <w:name w:val="annotation subject"/>
    <w:basedOn w:val="CommentText"/>
    <w:next w:val="CommentText"/>
    <w:link w:val="CommentSubjectChar"/>
    <w:rsid w:val="00F43334"/>
    <w:rPr>
      <w:b/>
      <w:bCs/>
    </w:rPr>
  </w:style>
  <w:style w:type="character" w:customStyle="1" w:styleId="CommentSubjectChar">
    <w:name w:val="Comment Subject Char"/>
    <w:link w:val="CommentSubject"/>
    <w:rsid w:val="00F43334"/>
    <w:rPr>
      <w:rFonts w:ascii="Calibri" w:hAnsi="Calibri"/>
      <w:b/>
      <w:bCs/>
      <w:kern w:val="2"/>
    </w:rPr>
  </w:style>
  <w:style w:type="character" w:customStyle="1" w:styleId="s8">
    <w:name w:val="s8"/>
    <w:rsid w:val="00B75720"/>
  </w:style>
  <w:style w:type="character" w:customStyle="1" w:styleId="FooterChar">
    <w:name w:val="Footer Char"/>
    <w:link w:val="Footer"/>
    <w:uiPriority w:val="99"/>
    <w:rsid w:val="004B4569"/>
    <w:rPr>
      <w:rFonts w:ascii="Arial" w:hAnsi="Arial"/>
      <w:b/>
      <w:bCs/>
      <w:spacing w:val="-5"/>
    </w:rPr>
  </w:style>
  <w:style w:type="paragraph" w:customStyle="1" w:styleId="s2">
    <w:name w:val="s2"/>
    <w:basedOn w:val="Normal"/>
    <w:rsid w:val="00577D30"/>
    <w:pPr>
      <w:widowControl/>
      <w:spacing w:before="100" w:beforeAutospacing="1" w:after="100" w:afterAutospacing="1"/>
    </w:pPr>
    <w:rPr>
      <w:rFonts w:ascii="Times New Roman" w:hAnsi="Times New Roman"/>
      <w:kern w:val="0"/>
      <w:szCs w:val="24"/>
    </w:rPr>
  </w:style>
  <w:style w:type="paragraph" w:customStyle="1" w:styleId="s12">
    <w:name w:val="s12"/>
    <w:basedOn w:val="Normal"/>
    <w:rsid w:val="00577D30"/>
    <w:pPr>
      <w:widowControl/>
      <w:spacing w:before="100" w:beforeAutospacing="1" w:after="100" w:afterAutospacing="1"/>
    </w:pPr>
    <w:rPr>
      <w:rFonts w:ascii="Times New Roman" w:hAnsi="Times New Roman"/>
      <w:kern w:val="0"/>
      <w:szCs w:val="24"/>
    </w:rPr>
  </w:style>
  <w:style w:type="character" w:customStyle="1" w:styleId="s7">
    <w:name w:val="s7"/>
    <w:rsid w:val="00577D30"/>
  </w:style>
  <w:style w:type="character" w:customStyle="1" w:styleId="apple-converted-space">
    <w:name w:val="apple-converted-space"/>
    <w:rsid w:val="00911293"/>
  </w:style>
  <w:style w:type="paragraph" w:customStyle="1" w:styleId="Default">
    <w:name w:val="Default"/>
    <w:rsid w:val="00735D3D"/>
    <w:pPr>
      <w:autoSpaceDE w:val="0"/>
      <w:autoSpaceDN w:val="0"/>
      <w:adjustRightInd w:val="0"/>
    </w:pPr>
    <w:rPr>
      <w:rFonts w:ascii="PMingLiU" w:cs="PMingLiU"/>
      <w:color w:val="000000"/>
      <w:sz w:val="24"/>
      <w:szCs w:val="24"/>
      <w:lang w:val="en-US" w:eastAsia="zh-TW"/>
    </w:rPr>
  </w:style>
  <w:style w:type="character" w:styleId="Emphasis">
    <w:name w:val="Emphasis"/>
    <w:uiPriority w:val="20"/>
    <w:qFormat/>
    <w:rsid w:val="00854724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310DCE"/>
    <w:rPr>
      <w:rFonts w:hAnsi="Courier New" w:cs="Courier New"/>
      <w:szCs w:val="24"/>
    </w:rPr>
  </w:style>
  <w:style w:type="character" w:customStyle="1" w:styleId="PlainTextChar">
    <w:name w:val="Plain Text Char"/>
    <w:link w:val="PlainText"/>
    <w:uiPriority w:val="99"/>
    <w:rsid w:val="00310DCE"/>
    <w:rPr>
      <w:rFonts w:ascii="Calibri" w:hAnsi="Courier New" w:cs="Courier New"/>
      <w:kern w:val="2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457F5C"/>
    <w:pPr>
      <w:widowControl/>
      <w:spacing w:after="200" w:line="276" w:lineRule="auto"/>
      <w:ind w:left="720"/>
      <w:contextualSpacing/>
    </w:pPr>
    <w:rPr>
      <w:kern w:val="0"/>
      <w:sz w:val="22"/>
    </w:rPr>
  </w:style>
  <w:style w:type="character" w:styleId="FollowedHyperlink">
    <w:name w:val="FollowedHyperlink"/>
    <w:rsid w:val="00D960E6"/>
    <w:rPr>
      <w:color w:val="954F72"/>
      <w:u w:val="single"/>
    </w:rPr>
  </w:style>
  <w:style w:type="character" w:customStyle="1" w:styleId="Mention1">
    <w:name w:val="Mention1"/>
    <w:uiPriority w:val="99"/>
    <w:semiHidden/>
    <w:unhideWhenUsed/>
    <w:rsid w:val="00D715A1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527BCB"/>
    <w:rPr>
      <w:rFonts w:ascii="Calibri" w:hAnsi="Calibri"/>
      <w:kern w:val="2"/>
      <w:sz w:val="24"/>
      <w:szCs w:val="22"/>
      <w:lang w:val="en-US" w:eastAsia="zh-TW"/>
    </w:rPr>
  </w:style>
  <w:style w:type="character" w:customStyle="1" w:styleId="BodyText2Char">
    <w:name w:val="Body Text 2 Char"/>
    <w:link w:val="BodyText2"/>
    <w:rsid w:val="00B327EE"/>
    <w:rPr>
      <w:rFonts w:ascii="Calibri" w:hAnsi="Calibri"/>
      <w:kern w:val="2"/>
      <w:sz w:val="24"/>
      <w:szCs w:val="22"/>
    </w:rPr>
  </w:style>
  <w:style w:type="paragraph" w:styleId="ListParagraph">
    <w:name w:val="List Paragraph"/>
    <w:basedOn w:val="Normal"/>
    <w:uiPriority w:val="34"/>
    <w:qFormat/>
    <w:rsid w:val="00B327EE"/>
    <w:pPr>
      <w:widowControl/>
      <w:ind w:leftChars="200" w:left="480"/>
    </w:pPr>
    <w:rPr>
      <w:rFonts w:ascii="Times New Roman" w:hAnsi="Times New Roman"/>
      <w:kern w:val="0"/>
      <w:szCs w:val="24"/>
    </w:rPr>
  </w:style>
  <w:style w:type="character" w:customStyle="1" w:styleId="UnresolvedMention1">
    <w:name w:val="Unresolved Mention1"/>
    <w:uiPriority w:val="99"/>
    <w:semiHidden/>
    <w:unhideWhenUsed/>
    <w:rsid w:val="00B24F9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3787C"/>
    <w:pPr>
      <w:widowControl w:val="0"/>
    </w:pPr>
    <w:rPr>
      <w:rFonts w:ascii="Calibri" w:hAnsi="Calibri"/>
      <w:kern w:val="2"/>
      <w:sz w:val="24"/>
      <w:szCs w:val="22"/>
      <w:lang w:val="en-US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0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49647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44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14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1061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34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os.hkolympic.org" TargetMode="External"/><Relationship Id="rId13" Type="http://schemas.openxmlformats.org/officeDocument/2006/relationships/hyperlink" Target="mailto:cwong@actionhouseint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lau@actionhouseint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stagram.com/festival_of_spor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facebook.com/sfocfo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fos.hkolympic.org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6C1B2E-DC6E-4FDE-8E41-293F65D61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681</Words>
  <Characters>784</Characters>
  <Application>Microsoft Office Word</Application>
  <DocSecurity>0</DocSecurity>
  <Lines>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>渣打青少年足球挑戰盃</vt:lpstr>
    </vt:vector>
  </TitlesOfParts>
  <Company/>
  <LinksUpToDate>false</LinksUpToDate>
  <CharactersWithSpaces>2461</CharactersWithSpaces>
  <SharedDoc>false</SharedDoc>
  <HLinks>
    <vt:vector size="12" baseType="variant">
      <vt:variant>
        <vt:i4>458807</vt:i4>
      </vt:variant>
      <vt:variant>
        <vt:i4>3</vt:i4>
      </vt:variant>
      <vt:variant>
        <vt:i4>0</vt:i4>
      </vt:variant>
      <vt:variant>
        <vt:i4>5</vt:i4>
      </vt:variant>
      <vt:variant>
        <vt:lpwstr>mailto:cwong@actionhouseintl.com</vt:lpwstr>
      </vt:variant>
      <vt:variant>
        <vt:lpwstr/>
      </vt:variant>
      <vt:variant>
        <vt:i4>262192</vt:i4>
      </vt:variant>
      <vt:variant>
        <vt:i4>0</vt:i4>
      </vt:variant>
      <vt:variant>
        <vt:i4>0</vt:i4>
      </vt:variant>
      <vt:variant>
        <vt:i4>5</vt:i4>
      </vt:variant>
      <vt:variant>
        <vt:lpwstr>mailto:clau@actionhouseint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tionHouse International</dc:creator>
  <cp:keywords/>
  <cp:lastModifiedBy>clau@actionhouseintl.com</cp:lastModifiedBy>
  <cp:revision>5</cp:revision>
  <cp:lastPrinted>2021-04-08T02:02:00Z</cp:lastPrinted>
  <dcterms:created xsi:type="dcterms:W3CDTF">2021-04-13T10:18:00Z</dcterms:created>
  <dcterms:modified xsi:type="dcterms:W3CDTF">2021-04-13T10:22:00Z</dcterms:modified>
</cp:coreProperties>
</file>